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F1D6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C7B95">
        <w:rPr>
          <w:rFonts w:eastAsia="Times New Roman" w:cstheme="minorHAnsi"/>
          <w:b/>
        </w:rPr>
        <w:t>69472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0AEF1E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C7B95" w:rsidRPr="00D312FB">
          <w:rPr>
            <w:rStyle w:val="Hyperlink"/>
            <w:rFonts w:eastAsia="Times New Roman" w:cstheme="minorHAnsi"/>
            <w:b/>
          </w:rPr>
          <w:t>https://review.jove.com/account/file-uploader?src=21189008</w:t>
        </w:r>
      </w:hyperlink>
    </w:p>
    <w:p w14:paraId="4AC0378B" w14:textId="77777777" w:rsidR="005C7B95" w:rsidRPr="00B07A3B" w:rsidRDefault="005C7B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D443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46478" w:rsidRPr="00E46478">
        <w:rPr>
          <w:rStyle w:val="ArticleTitle"/>
          <w:rFonts w:cstheme="minorHAnsi"/>
        </w:rPr>
        <w:t xml:space="preserve">3D-Printed Patient-Specific Instruments-Combined AI Virtual Preoperative Planning-Assisted Medial Fixed-Bearing </w:t>
      </w:r>
      <w:proofErr w:type="spellStart"/>
      <w:r w:rsidR="00E46478" w:rsidRPr="00E46478">
        <w:rPr>
          <w:rStyle w:val="ArticleTitle"/>
          <w:rFonts w:cstheme="minorHAnsi"/>
        </w:rPr>
        <w:t>Unicompartmental</w:t>
      </w:r>
      <w:proofErr w:type="spellEnd"/>
      <w:r w:rsidR="00E46478" w:rsidRPr="00E46478">
        <w:rPr>
          <w:rStyle w:val="ArticleTitle"/>
          <w:rFonts w:cstheme="minorHAnsi"/>
        </w:rPr>
        <w:t xml:space="preserve"> Knee Arthroplast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95E026" w14:textId="7E8AA7F6" w:rsidR="00E46478" w:rsidRPr="00E46478" w:rsidRDefault="00E46478" w:rsidP="00E4647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E46478">
        <w:rPr>
          <w:rFonts w:eastAsia="Times New Roman" w:cstheme="minorHAnsi"/>
          <w:b/>
          <w:sz w:val="28"/>
          <w:szCs w:val="28"/>
        </w:rPr>
        <w:t>Sen Liu</w:t>
      </w:r>
      <w:r w:rsidRPr="00E4647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4647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E46478">
        <w:rPr>
          <w:rFonts w:eastAsia="Times New Roman" w:cstheme="minorHAnsi"/>
          <w:b/>
          <w:sz w:val="28"/>
          <w:szCs w:val="28"/>
        </w:rPr>
        <w:t>Sidong</w:t>
      </w:r>
      <w:proofErr w:type="spellEnd"/>
      <w:r w:rsidRPr="00E46478">
        <w:rPr>
          <w:rFonts w:eastAsia="Times New Roman" w:cstheme="minorHAnsi"/>
          <w:b/>
          <w:sz w:val="28"/>
          <w:szCs w:val="28"/>
        </w:rPr>
        <w:t xml:space="preserve"> Yang</w:t>
      </w:r>
      <w:r w:rsidRPr="00E4647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4647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E46478">
        <w:rPr>
          <w:rFonts w:eastAsia="Times New Roman" w:cstheme="minorHAnsi"/>
          <w:b/>
          <w:sz w:val="28"/>
          <w:szCs w:val="28"/>
        </w:rPr>
        <w:t>Guobin</w:t>
      </w:r>
      <w:proofErr w:type="spellEnd"/>
      <w:r w:rsidRPr="00E46478">
        <w:rPr>
          <w:rFonts w:eastAsia="Times New Roman" w:cstheme="minorHAnsi"/>
          <w:b/>
          <w:sz w:val="28"/>
          <w:szCs w:val="28"/>
        </w:rPr>
        <w:t xml:space="preserve"> Liu</w:t>
      </w:r>
      <w:r w:rsidRPr="00E4647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6C4E8B9" w14:textId="77777777" w:rsidR="00E46478" w:rsidRPr="00E46478" w:rsidRDefault="00E46478" w:rsidP="00E4647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20CFA9" w14:textId="12DFB9D6" w:rsidR="00E46478" w:rsidRPr="00E46478" w:rsidRDefault="00E46478" w:rsidP="00E46478">
      <w:pPr>
        <w:outlineLvl w:val="0"/>
        <w:rPr>
          <w:rFonts w:eastAsia="Times New Roman" w:cstheme="minorHAnsi"/>
          <w:b/>
          <w:sz w:val="28"/>
          <w:szCs w:val="28"/>
        </w:rPr>
      </w:pPr>
      <w:r w:rsidRPr="00E4647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46478">
        <w:rPr>
          <w:rFonts w:eastAsia="Times New Roman" w:cstheme="minorHAnsi"/>
          <w:b/>
          <w:sz w:val="28"/>
          <w:szCs w:val="28"/>
        </w:rPr>
        <w:t>Department of Orthopedic Surgery, The First Hospital of Hebei Medical University</w:t>
      </w:r>
    </w:p>
    <w:p w14:paraId="74A3CDA1" w14:textId="619A9AB6" w:rsidR="00D6314B" w:rsidRPr="00B07A3B" w:rsidRDefault="00E4647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E4647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46478">
        <w:rPr>
          <w:rFonts w:eastAsia="Times New Roman" w:cstheme="minorHAnsi"/>
          <w:b/>
          <w:sz w:val="28"/>
          <w:szCs w:val="28"/>
        </w:rPr>
        <w:t>Department of Orthopedic Surgery, Hebei Medical University Third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FF72570" w14:textId="77777777" w:rsidR="00E46478" w:rsidRPr="00F048B3" w:rsidRDefault="00E46478" w:rsidP="00E46478">
      <w:bookmarkStart w:id="0" w:name="_Hlk25233958"/>
      <w:proofErr w:type="spellStart"/>
      <w:r w:rsidRPr="00F048B3">
        <w:t>Sidong</w:t>
      </w:r>
      <w:proofErr w:type="spellEnd"/>
      <w:r w:rsidRPr="00F048B3">
        <w:t xml:space="preserve"> Yang</w:t>
      </w:r>
      <w:r w:rsidRPr="00F048B3">
        <w:tab/>
      </w:r>
      <w:r w:rsidRPr="00F048B3">
        <w:tab/>
        <w:t xml:space="preserve">sidongyang@hebmu.edu.cn; sidong.yang@uq.net.au </w:t>
      </w:r>
    </w:p>
    <w:p w14:paraId="1B4B2D7A" w14:textId="74587C64" w:rsidR="004E0C5A" w:rsidRPr="00E46478" w:rsidRDefault="00E46478" w:rsidP="00E46478">
      <w:bookmarkStart w:id="1" w:name="_Hlk194079111"/>
      <w:proofErr w:type="spellStart"/>
      <w:r w:rsidRPr="00F048B3">
        <w:t>Guobin</w:t>
      </w:r>
      <w:proofErr w:type="spellEnd"/>
      <w:r w:rsidRPr="00F048B3">
        <w:t xml:space="preserve"> Liu</w:t>
      </w:r>
      <w:r w:rsidRPr="00F048B3">
        <w:tab/>
      </w:r>
      <w:r w:rsidRPr="00F048B3">
        <w:tab/>
      </w:r>
      <w:r w:rsidRPr="00F048B3">
        <w:rPr>
          <w:lang w:val="en-AU"/>
        </w:rPr>
        <w:t>liuguobin@hebmu.edu.cn</w:t>
      </w:r>
      <w:bookmarkEnd w:id="1"/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BA88043" w:rsidR="003B5E26" w:rsidRPr="00E46478" w:rsidRDefault="00E46478" w:rsidP="00E46478">
      <w:r w:rsidRPr="00F048B3">
        <w:t>Sen Liu</w:t>
      </w:r>
      <w:r w:rsidRPr="00F048B3">
        <w:tab/>
      </w:r>
      <w:r w:rsidRPr="00F048B3">
        <w:tab/>
      </w:r>
      <w:r w:rsidRPr="00F048B3">
        <w:tab/>
        <w:t xml:space="preserve"> liusenycp@163.com</w:t>
      </w:r>
    </w:p>
    <w:p w14:paraId="5671D784" w14:textId="77777777" w:rsidR="00E46478" w:rsidRPr="00F048B3" w:rsidRDefault="00E46478" w:rsidP="00E46478">
      <w:proofErr w:type="spellStart"/>
      <w:r w:rsidRPr="00F048B3">
        <w:t>Sidong</w:t>
      </w:r>
      <w:proofErr w:type="spellEnd"/>
      <w:r w:rsidRPr="00F048B3">
        <w:t xml:space="preserve"> Yang</w:t>
      </w:r>
      <w:r w:rsidRPr="00F048B3">
        <w:tab/>
      </w:r>
      <w:r w:rsidRPr="00F048B3">
        <w:tab/>
        <w:t xml:space="preserve">sidongyang@hebmu.edu.cn; sidong.yang@uq.net.au </w:t>
      </w:r>
    </w:p>
    <w:p w14:paraId="6865B49F" w14:textId="77777777" w:rsidR="00E46478" w:rsidRPr="00F048B3" w:rsidRDefault="00E46478" w:rsidP="00E46478">
      <w:proofErr w:type="spellStart"/>
      <w:r w:rsidRPr="00F048B3">
        <w:t>Guobin</w:t>
      </w:r>
      <w:proofErr w:type="spellEnd"/>
      <w:r w:rsidRPr="00F048B3">
        <w:t xml:space="preserve"> Liu</w:t>
      </w:r>
      <w:r w:rsidRPr="00F048B3">
        <w:tab/>
      </w:r>
      <w:r w:rsidRPr="00F048B3">
        <w:tab/>
      </w:r>
      <w:r w:rsidRPr="00F048B3">
        <w:rPr>
          <w:lang w:val="en-AU"/>
        </w:rPr>
        <w:t>liuguobin@hebmu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3B14AC">
        <w:rPr>
          <w:rFonts w:cstheme="minorHAnsi"/>
          <w:b/>
          <w:sz w:val="22"/>
          <w:szCs w:val="22"/>
        </w:rPr>
        <w:t>Protocol Length</w:t>
      </w:r>
    </w:p>
    <w:p w14:paraId="72F5C5E6" w14:textId="7797EFE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14AC">
        <w:rPr>
          <w:rFonts w:cstheme="minorHAnsi"/>
          <w:bCs/>
          <w:sz w:val="22"/>
          <w:szCs w:val="22"/>
        </w:rPr>
        <w:t>26</w:t>
      </w:r>
    </w:p>
    <w:p w14:paraId="5AAC9C6C" w14:textId="1EBE283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B14AC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A1454C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46478" w:rsidRPr="00F048B3">
        <w:rPr>
          <w:lang w:eastAsia="zh-CN"/>
        </w:rPr>
        <w:t>Research Ethics Committee</w:t>
      </w:r>
      <w:r w:rsidR="00E46478" w:rsidRPr="00710EA3">
        <w:rPr>
          <w:rFonts w:eastAsia="Times New Roman" w:cstheme="minorHAnsi"/>
        </w:rPr>
        <w:t xml:space="preserve"> </w:t>
      </w:r>
      <w:r w:rsidR="00E46478">
        <w:rPr>
          <w:rFonts w:eastAsia="Times New Roman" w:cstheme="minorHAnsi"/>
        </w:rPr>
        <w:t xml:space="preserve">at </w:t>
      </w:r>
      <w:r w:rsidR="00E46478" w:rsidRPr="00F048B3">
        <w:rPr>
          <w:lang w:eastAsia="zh-CN"/>
        </w:rPr>
        <w:t>the First Hospital of Hebei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1D2C34E" w:rsidR="00CE10F2" w:rsidRDefault="00E3108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31085">
        <w:rPr>
          <w:rFonts w:cstheme="minorHAnsi"/>
          <w:b/>
          <w:bCs/>
        </w:rPr>
        <w:t>AI-Assisted Preoperative Planning and Patient-Specific Instrument Fabrication for Knee Arthroplast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486BE7F" w14:textId="2CA6353F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To begin, select patients with anteromedial compartment osteoarthritis or medial femoral condyle osteonecrosis </w:t>
      </w:r>
      <w:r w:rsidRPr="006F077C">
        <w:rPr>
          <w:b/>
          <w:bCs/>
        </w:rPr>
        <w:t>[1]</w:t>
      </w:r>
      <w:r w:rsidRPr="006F077C">
        <w:t>.</w:t>
      </w:r>
      <w:r w:rsidRPr="00967AE8">
        <w:t xml:space="preserve"> </w:t>
      </w:r>
      <w:r w:rsidRPr="006F077C">
        <w:t xml:space="preserve">Confirm that the anterior cruciate ligament is intact, the medial collateral ligament is competent, and lateral compartment cartilage shows Outerbridge grade two or less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7046FC0E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WIDE: Talent reviewing a patient list and imaging, selecting eligible patients.</w:t>
      </w:r>
    </w:p>
    <w:p w14:paraId="3E03FCCF" w14:textId="2EF98705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pointing to MRI/radiology images showing intact ligaments and appropriate cartilage status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  <w:r>
        <w:br/>
      </w:r>
      <w:r w:rsidRPr="00967AE8">
        <w:t xml:space="preserve">Exclude </w:t>
      </w:r>
      <w:r>
        <w:br/>
      </w:r>
      <w:r w:rsidRPr="00967AE8">
        <w:t xml:space="preserve">Patients </w:t>
      </w:r>
      <w:proofErr w:type="gramStart"/>
      <w:r w:rsidRPr="00967AE8">
        <w:t>With</w:t>
      </w:r>
      <w:proofErr w:type="gramEnd"/>
      <w:r w:rsidRPr="00967AE8">
        <w:t xml:space="preserve"> Inflammatory Arthritis</w:t>
      </w:r>
      <w:r>
        <w:br/>
      </w:r>
      <w:r w:rsidRPr="00967AE8">
        <w:t>Varus Deformity Varus Deformity &gt;15</w:t>
      </w:r>
      <w:r>
        <w:br/>
      </w:r>
      <w:r w:rsidRPr="00967AE8">
        <w:t>Flexion Contracture &gt;15°</w:t>
      </w:r>
      <w:r>
        <w:br/>
      </w:r>
      <w:r w:rsidRPr="00967AE8">
        <w:t>Knee Flexion &lt;90°</w:t>
      </w:r>
      <w:r>
        <w:br/>
      </w:r>
      <w:r w:rsidRPr="00967AE8">
        <w:rPr>
          <w:i/>
          <w:iCs/>
          <w:color w:val="0000FF"/>
        </w:rPr>
        <w:t>Video Editor: Please play both shots side by side in a split screen</w:t>
      </w:r>
      <w:r>
        <w:rPr>
          <w:i/>
          <w:iCs/>
        </w:rPr>
        <w:t xml:space="preserve"> </w:t>
      </w:r>
    </w:p>
    <w:p w14:paraId="4A89EBD7" w14:textId="41B23401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Acquire a thin-slice </w:t>
      </w:r>
      <w:r>
        <w:t>CT</w:t>
      </w:r>
      <w:r w:rsidRPr="006F077C">
        <w:t xml:space="preserve"> scan extending from fifteen centimeters proximal to the femoral condyles to fifteen centimeters distal to the tibial plateau </w:t>
      </w:r>
      <w:r w:rsidRPr="006F077C">
        <w:rPr>
          <w:b/>
          <w:bCs/>
        </w:rPr>
        <w:t>[1]</w:t>
      </w:r>
      <w:r w:rsidRPr="006F077C">
        <w:t>.</w:t>
      </w:r>
      <w:r w:rsidRPr="00967AE8">
        <w:t xml:space="preserve"> </w:t>
      </w:r>
      <w:r w:rsidRPr="006F077C">
        <w:t xml:space="preserve">Obtain full-length, </w:t>
      </w:r>
      <w:r w:rsidRPr="006F077C">
        <w:lastRenderedPageBreak/>
        <w:t xml:space="preserve">weight-bearing radiographs plus dedicated knee views for comprehensive preoperative evaluation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28296389" w14:textId="22BC35C8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at </w:t>
      </w:r>
      <w:r>
        <w:t>looking at a CT scan of the region proximal to the femoral condyles and distal to the tibial plateau</w:t>
      </w:r>
      <w:r w:rsidRPr="006F077C">
        <w:t>.</w:t>
      </w:r>
    </w:p>
    <w:p w14:paraId="5A12DA74" w14:textId="42D6863D" w:rsidR="00967AE8" w:rsidRDefault="00967AE8" w:rsidP="00967AE8">
      <w:pPr>
        <w:pStyle w:val="ShotDescription"/>
        <w:numPr>
          <w:ilvl w:val="2"/>
          <w:numId w:val="3"/>
        </w:numPr>
      </w:pPr>
      <w:r>
        <w:t>Shot of full-length weight bearing radiographs with knee views</w:t>
      </w:r>
      <w:r w:rsidRPr="006F077C">
        <w:t>.</w:t>
      </w:r>
    </w:p>
    <w:p w14:paraId="29D38FB3" w14:textId="11BAF002" w:rsidR="00753453" w:rsidRDefault="00967AE8" w:rsidP="00753453">
      <w:pPr>
        <w:pStyle w:val="Narration"/>
        <w:numPr>
          <w:ilvl w:val="1"/>
          <w:numId w:val="3"/>
        </w:numPr>
      </w:pPr>
      <w:r>
        <w:t>For CT data segmentation, launch the</w:t>
      </w:r>
      <w:r w:rsidRPr="006F077C">
        <w:t xml:space="preserve"> Mimics software version </w:t>
      </w:r>
      <w:r>
        <w:t>2.1</w:t>
      </w:r>
      <w:r w:rsidRPr="006F077C">
        <w:t xml:space="preserve"> and import the CT DICOM </w:t>
      </w:r>
      <w:commentRangeStart w:id="3"/>
      <w:r w:rsidR="00753453" w:rsidRPr="00753453">
        <w:rPr>
          <w:i/>
          <w:iCs/>
          <w:color w:val="EE0000"/>
        </w:rPr>
        <w:t xml:space="preserve">(die-com) </w:t>
      </w:r>
      <w:commentRangeEnd w:id="3"/>
      <w:r w:rsidR="0075345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6F077C">
        <w:t xml:space="preserve">data of the femur, patella, tibia, and fibula </w:t>
      </w:r>
      <w:r w:rsidRPr="006F077C">
        <w:rPr>
          <w:b/>
          <w:bCs/>
        </w:rPr>
        <w:t>[1]</w:t>
      </w:r>
      <w:r w:rsidRPr="006F077C">
        <w:t>.</w:t>
      </w:r>
      <w:r w:rsidR="00753453" w:rsidRPr="00753453">
        <w:t xml:space="preserve"> </w:t>
      </w:r>
      <w:r w:rsidR="00753453" w:rsidRPr="006F077C">
        <w:t xml:space="preserve">Use the </w:t>
      </w:r>
      <w:r w:rsidR="00753453" w:rsidRPr="00753453">
        <w:rPr>
          <w:b/>
          <w:bCs/>
        </w:rPr>
        <w:t>Threshold</w:t>
      </w:r>
      <w:r w:rsidR="00753453" w:rsidRPr="006F077C">
        <w:t xml:space="preserve"> command to adjust the standardized threshold range for bone with a minimum value of one hundred seventy</w:t>
      </w:r>
      <w:r w:rsidR="00753453" w:rsidRPr="006F077C">
        <w:noBreakHyphen/>
        <w:t>five and filter out non</w:t>
      </w:r>
      <w:r w:rsidR="00753453" w:rsidRPr="006F077C">
        <w:noBreakHyphen/>
        <w:t xml:space="preserve">bone voxels </w:t>
      </w:r>
      <w:r w:rsidR="00753453" w:rsidRPr="006F077C">
        <w:rPr>
          <w:b/>
          <w:bCs/>
        </w:rPr>
        <w:t>[</w:t>
      </w:r>
      <w:r w:rsidR="00753453">
        <w:rPr>
          <w:b/>
          <w:bCs/>
        </w:rPr>
        <w:t>2</w:t>
      </w:r>
      <w:r w:rsidR="00753453" w:rsidRPr="006F077C">
        <w:rPr>
          <w:b/>
          <w:bCs/>
        </w:rPr>
        <w:t>]</w:t>
      </w:r>
      <w:r w:rsidR="00753453" w:rsidRPr="006F077C">
        <w:t>.</w:t>
      </w:r>
    </w:p>
    <w:p w14:paraId="20536C09" w14:textId="18C7FEA5" w:rsidR="00967AE8" w:rsidRDefault="00753453" w:rsidP="00753453">
      <w:pPr>
        <w:pStyle w:val="Narration"/>
        <w:ind w:firstLine="0"/>
      </w:pPr>
      <w:r w:rsidRPr="00753453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753453">
        <w:rPr>
          <w:color w:val="auto"/>
          <w:highlight w:val="yellow"/>
        </w:rPr>
        <w:t>labeled</w:t>
      </w:r>
      <w:proofErr w:type="spellEnd"/>
      <w:r w:rsidRPr="00753453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753453">
        <w:rPr>
          <w:rFonts w:eastAsia="Times New Roman" w:cstheme="minorHAnsi"/>
          <w:b/>
          <w:highlight w:val="yellow"/>
        </w:rPr>
        <w:t xml:space="preserve"> </w:t>
      </w:r>
      <w:hyperlink r:id="rId14" w:history="1">
        <w:r w:rsidRPr="0075345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89008</w:t>
        </w:r>
      </w:hyperlink>
    </w:p>
    <w:p w14:paraId="3B644B38" w14:textId="2106A8A4" w:rsidR="00967AE8" w:rsidRDefault="00967AE8" w:rsidP="00967AE8">
      <w:pPr>
        <w:pStyle w:val="ShotDescription"/>
        <w:numPr>
          <w:ilvl w:val="2"/>
          <w:numId w:val="3"/>
        </w:numPr>
      </w:pPr>
      <w:r w:rsidRPr="00967AE8">
        <w:rPr>
          <w:highlight w:val="yellow"/>
        </w:rPr>
        <w:t>SCREEN</w:t>
      </w:r>
      <w:r w:rsidRPr="006F077C">
        <w:t xml:space="preserve">: </w:t>
      </w:r>
      <w:r>
        <w:t>Mimic software is being launched then the CT DICOM data of the femur, patella, tibia and fibula are being imported</w:t>
      </w:r>
      <w:r w:rsidRPr="006F077C">
        <w:t>.</w:t>
      </w:r>
    </w:p>
    <w:p w14:paraId="39DB543B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 xml:space="preserve">: Show the </w:t>
      </w:r>
      <w:r w:rsidRPr="006F077C">
        <w:rPr>
          <w:b/>
          <w:bCs/>
        </w:rPr>
        <w:t>Threshold</w:t>
      </w:r>
      <w:r w:rsidRPr="006F077C">
        <w:t xml:space="preserve"> tool being adjusted to bone range values.</w:t>
      </w:r>
    </w:p>
    <w:p w14:paraId="2E3B3606" w14:textId="64A40EE1" w:rsidR="00967AE8" w:rsidRDefault="00753453" w:rsidP="00753453">
      <w:pPr>
        <w:pStyle w:val="Narration"/>
        <w:numPr>
          <w:ilvl w:val="1"/>
          <w:numId w:val="3"/>
        </w:numPr>
      </w:pPr>
      <w:r>
        <w:t>Then u</w:t>
      </w:r>
      <w:r w:rsidR="00967AE8" w:rsidRPr="006F077C">
        <w:t xml:space="preserve">se the </w:t>
      </w:r>
      <w:r w:rsidR="00967AE8" w:rsidRPr="00753453">
        <w:rPr>
          <w:b/>
          <w:bCs/>
        </w:rPr>
        <w:t>Region Grow</w:t>
      </w:r>
      <w:r w:rsidR="00967AE8" w:rsidRPr="006F077C">
        <w:t xml:space="preserve"> command to extract bones into separate regions </w:t>
      </w:r>
      <w:r w:rsidR="00967AE8" w:rsidRPr="006F077C">
        <w:rPr>
          <w:b/>
          <w:bCs/>
        </w:rPr>
        <w:t>[1]</w:t>
      </w:r>
      <w:r w:rsidR="00967AE8" w:rsidRPr="006F077C">
        <w:t>.</w:t>
      </w:r>
      <w:r w:rsidRPr="00753453">
        <w:t xml:space="preserve"> </w:t>
      </w:r>
      <w:r>
        <w:t>Next, use</w:t>
      </w:r>
      <w:r w:rsidRPr="006F077C">
        <w:t xml:space="preserve"> the </w:t>
      </w:r>
      <w:r w:rsidRPr="00753453">
        <w:rPr>
          <w:b/>
          <w:bCs/>
        </w:rPr>
        <w:t xml:space="preserve">Edit Masks </w:t>
      </w:r>
      <w:r w:rsidRPr="006F077C">
        <w:t xml:space="preserve">tool to add and fill any unselected skeletal areas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  <w:r w:rsidRPr="00753453">
        <w:t xml:space="preserve"> </w:t>
      </w:r>
      <w:r w:rsidRPr="006F077C">
        <w:t xml:space="preserve">Convert the </w:t>
      </w:r>
      <w:r w:rsidRPr="00753453">
        <w:rPr>
          <w:b/>
          <w:bCs/>
        </w:rPr>
        <w:t>masks</w:t>
      </w:r>
      <w:r w:rsidRPr="006F077C">
        <w:t xml:space="preserve"> into mesh data </w:t>
      </w:r>
      <w:r w:rsidRPr="006F077C">
        <w:rPr>
          <w:b/>
          <w:bCs/>
        </w:rPr>
        <w:t>[</w:t>
      </w:r>
      <w:r>
        <w:rPr>
          <w:b/>
          <w:bCs/>
        </w:rPr>
        <w:t>3</w:t>
      </w:r>
      <w:r w:rsidRPr="006F077C">
        <w:rPr>
          <w:b/>
          <w:bCs/>
        </w:rPr>
        <w:t>]</w:t>
      </w:r>
      <w:r w:rsidRPr="006F077C">
        <w:t>.</w:t>
      </w:r>
    </w:p>
    <w:p w14:paraId="44A031BE" w14:textId="32BD44A6" w:rsidR="00967AE8" w:rsidRDefault="00967AE8" w:rsidP="00753453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Demonstrate selecting region grow and isolating bone regions.</w:t>
      </w:r>
    </w:p>
    <w:p w14:paraId="50A117FF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the mask editing interface as bone regions are completed.</w:t>
      </w:r>
    </w:p>
    <w:p w14:paraId="74DE4BDF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the conversion to mesh/three</w:t>
      </w:r>
      <w:r w:rsidRPr="006F077C">
        <w:noBreakHyphen/>
        <w:t>dimensional grid.</w:t>
      </w:r>
    </w:p>
    <w:p w14:paraId="0F119DA1" w14:textId="77777777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Export the </w:t>
      </w:r>
      <w:r w:rsidRPr="00753453">
        <w:rPr>
          <w:b/>
          <w:bCs/>
        </w:rPr>
        <w:t>STL</w:t>
      </w:r>
      <w:r w:rsidRPr="006F077C">
        <w:t xml:space="preserve"> bone models for all relevant structures and save them as backup files </w:t>
      </w:r>
      <w:r w:rsidRPr="006F077C">
        <w:rPr>
          <w:b/>
          <w:bCs/>
        </w:rPr>
        <w:t>[1]</w:t>
      </w:r>
      <w:r w:rsidRPr="006F077C">
        <w:t>.</w:t>
      </w:r>
    </w:p>
    <w:p w14:paraId="31D8E775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Demonstrate exporting and saving the STL files.</w:t>
      </w:r>
    </w:p>
    <w:p w14:paraId="69342F4B" w14:textId="33670B83" w:rsidR="00967AE8" w:rsidRDefault="00753453" w:rsidP="00753453">
      <w:pPr>
        <w:pStyle w:val="Narration"/>
        <w:numPr>
          <w:ilvl w:val="1"/>
          <w:numId w:val="3"/>
        </w:numPr>
      </w:pPr>
      <w:r>
        <w:t>Now, launch the</w:t>
      </w:r>
      <w:r w:rsidR="00967AE8" w:rsidRPr="006F077C">
        <w:t xml:space="preserve"> Creo </w:t>
      </w:r>
      <w:r w:rsidRPr="00753453">
        <w:rPr>
          <w:i/>
          <w:iCs/>
          <w:color w:val="EE0000"/>
        </w:rPr>
        <w:t xml:space="preserve">(Kree-Oh) </w:t>
      </w:r>
      <w:r w:rsidR="00967AE8" w:rsidRPr="006F077C">
        <w:t xml:space="preserve">Parametric software and import the STL model data of the femur, patella, tibia, and fibula </w:t>
      </w:r>
      <w:r w:rsidR="00967AE8" w:rsidRPr="006F077C">
        <w:rPr>
          <w:b/>
          <w:bCs/>
        </w:rPr>
        <w:t>[1]</w:t>
      </w:r>
      <w:r w:rsidR="00967AE8" w:rsidRPr="006F077C">
        <w:t>.</w:t>
      </w:r>
      <w:r w:rsidRPr="00753453">
        <w:t xml:space="preserve"> </w:t>
      </w:r>
      <w:r w:rsidRPr="006F077C">
        <w:t xml:space="preserve">Analyse the femoral anatomy by identifying key landmarks such as the condylar line, distal femoral surface, posterior condylar surface, mechanical axis, and anatomical axis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12074E81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opening Creo and importing the STL files.</w:t>
      </w:r>
    </w:p>
    <w:p w14:paraId="759DDD02" w14:textId="5989BF3C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 xml:space="preserve">: </w:t>
      </w:r>
      <w:r w:rsidR="00753453">
        <w:t>T</w:t>
      </w:r>
      <w:r w:rsidR="00753453" w:rsidRPr="006F077C">
        <w:t>he condylar line, distal femoral surface, posterior condylar surface, mechanical axis, and anatomical axis</w:t>
      </w:r>
      <w:r w:rsidR="00753453">
        <w:t xml:space="preserve"> are being identified. </w:t>
      </w:r>
    </w:p>
    <w:p w14:paraId="44348093" w14:textId="441520F7" w:rsidR="00967AE8" w:rsidRDefault="00967AE8" w:rsidP="00753453">
      <w:pPr>
        <w:pStyle w:val="Narration"/>
        <w:numPr>
          <w:ilvl w:val="1"/>
          <w:numId w:val="3"/>
        </w:numPr>
      </w:pPr>
      <w:r w:rsidRPr="006F077C">
        <w:t>Determine the patient</w:t>
      </w:r>
      <w:r w:rsidRPr="006F077C">
        <w:noBreakHyphen/>
        <w:t>specific femoral angles including femoral varus and femoral external rotation based on the three</w:t>
      </w:r>
      <w:r w:rsidRPr="006F077C">
        <w:noBreakHyphen/>
        <w:t xml:space="preserve">dimensional anatomy </w:t>
      </w:r>
      <w:r w:rsidRPr="006F077C">
        <w:rPr>
          <w:b/>
          <w:bCs/>
        </w:rPr>
        <w:t>[1]</w:t>
      </w:r>
      <w:r w:rsidRPr="006F077C">
        <w:t>.</w:t>
      </w:r>
      <w:r w:rsidR="00753453" w:rsidRPr="00753453">
        <w:t xml:space="preserve"> </w:t>
      </w:r>
      <w:r w:rsidR="00753453">
        <w:t>Then d</w:t>
      </w:r>
      <w:r w:rsidR="00753453" w:rsidRPr="006F077C">
        <w:t>etermine the patient</w:t>
      </w:r>
      <w:r w:rsidR="00753453" w:rsidRPr="006F077C">
        <w:noBreakHyphen/>
        <w:t xml:space="preserve">specific tibial angles including tibial varus, tibial retroversion, and tibial external rotation </w:t>
      </w:r>
      <w:r w:rsidR="00753453" w:rsidRPr="006F077C">
        <w:rPr>
          <w:b/>
          <w:bCs/>
        </w:rPr>
        <w:t>[</w:t>
      </w:r>
      <w:r w:rsidR="00753453">
        <w:rPr>
          <w:b/>
          <w:bCs/>
        </w:rPr>
        <w:t>2</w:t>
      </w:r>
      <w:r w:rsidR="00753453" w:rsidRPr="006F077C">
        <w:rPr>
          <w:b/>
          <w:bCs/>
        </w:rPr>
        <w:t>]</w:t>
      </w:r>
      <w:r w:rsidR="00753453" w:rsidRPr="006F077C">
        <w:t>.</w:t>
      </w:r>
    </w:p>
    <w:p w14:paraId="2D356224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measurement tools used to define femoral angles.</w:t>
      </w:r>
    </w:p>
    <w:p w14:paraId="2C17A33E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lastRenderedPageBreak/>
        <w:t>SCREEN</w:t>
      </w:r>
      <w:r w:rsidRPr="006F077C">
        <w:t>: Show measurement of tibial angular parameters.</w:t>
      </w:r>
    </w:p>
    <w:p w14:paraId="21DE5452" w14:textId="0D346C14" w:rsidR="00967AE8" w:rsidRDefault="00967AE8" w:rsidP="00753453">
      <w:pPr>
        <w:pStyle w:val="Narration"/>
        <w:numPr>
          <w:ilvl w:val="1"/>
          <w:numId w:val="3"/>
        </w:numPr>
      </w:pPr>
      <w:r w:rsidRPr="006F077C">
        <w:t xml:space="preserve">Based on the bone morphology, select appropriate </w:t>
      </w:r>
      <w:r w:rsidR="00753453">
        <w:t xml:space="preserve">the </w:t>
      </w:r>
      <w:r w:rsidRPr="006F077C">
        <w:t>prosthesis components</w:t>
      </w:r>
      <w:r w:rsidR="00753453">
        <w:t xml:space="preserve"> </w:t>
      </w:r>
      <w:r w:rsidRPr="006F077C">
        <w:rPr>
          <w:b/>
          <w:bCs/>
        </w:rPr>
        <w:t>[1]</w:t>
      </w:r>
      <w:r w:rsidRPr="006F077C">
        <w:t>.</w:t>
      </w:r>
      <w:r w:rsidR="00753453" w:rsidRPr="00753453">
        <w:t xml:space="preserve"> </w:t>
      </w:r>
      <w:r w:rsidR="00753453" w:rsidRPr="006F077C">
        <w:t>Verify implant alignment and gap balance to achieve zero-degree flexion and ninety</w:t>
      </w:r>
      <w:r w:rsidR="00753453">
        <w:t>-</w:t>
      </w:r>
      <w:r w:rsidR="00753453" w:rsidRPr="006F077C">
        <w:t xml:space="preserve">degree extension gaps within a tolerance of plus or minus one millimeter </w:t>
      </w:r>
      <w:r w:rsidR="00753453" w:rsidRPr="006F077C">
        <w:rPr>
          <w:b/>
          <w:bCs/>
        </w:rPr>
        <w:t>[</w:t>
      </w:r>
      <w:r w:rsidR="00753453">
        <w:rPr>
          <w:b/>
          <w:bCs/>
        </w:rPr>
        <w:t>2</w:t>
      </w:r>
      <w:r w:rsidR="00753453" w:rsidRPr="006F077C">
        <w:rPr>
          <w:b/>
          <w:bCs/>
        </w:rPr>
        <w:t>]</w:t>
      </w:r>
      <w:r w:rsidR="00753453">
        <w:t xml:space="preserve">. </w:t>
      </w:r>
    </w:p>
    <w:p w14:paraId="69559C9D" w14:textId="0FD3A5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component selection and placement on the 3D model.</w:t>
      </w:r>
      <w:r w:rsidR="00753453">
        <w:br/>
      </w:r>
      <w:r w:rsidR="00753453">
        <w:rPr>
          <w:b/>
          <w:bCs/>
        </w:rPr>
        <w:t>AND</w:t>
      </w:r>
      <w:r w:rsidR="00753453">
        <w:rPr>
          <w:b/>
          <w:bCs/>
        </w:rPr>
        <w:br/>
      </w:r>
      <w:r w:rsidR="00753453">
        <w:t xml:space="preserve">TEXT ON PLAIN BACKGROUND: </w:t>
      </w:r>
      <w:r w:rsidR="00753453">
        <w:br/>
      </w:r>
      <w:r w:rsidR="00753453" w:rsidRPr="00F048B3">
        <w:rPr>
          <w:lang w:eastAsia="zh-CN"/>
        </w:rPr>
        <w:t>Femoral Component (size 1-6</w:t>
      </w:r>
      <w:proofErr w:type="gramStart"/>
      <w:r w:rsidR="00753453" w:rsidRPr="00F048B3">
        <w:rPr>
          <w:lang w:eastAsia="zh-CN"/>
        </w:rPr>
        <w:t xml:space="preserve">) </w:t>
      </w:r>
      <w:r w:rsidR="00753453">
        <w:rPr>
          <w:lang w:eastAsia="zh-CN"/>
        </w:rPr>
        <w:t>:</w:t>
      </w:r>
      <w:proofErr w:type="gramEnd"/>
      <w:r w:rsidR="00753453">
        <w:rPr>
          <w:lang w:eastAsia="zh-CN"/>
        </w:rPr>
        <w:t xml:space="preserve"> </w:t>
      </w:r>
      <w:r w:rsidR="00753453" w:rsidRPr="00F048B3">
        <w:rPr>
          <w:lang w:eastAsia="zh-CN"/>
        </w:rPr>
        <w:t>positioned 2</w:t>
      </w:r>
      <w:r w:rsidR="00753453" w:rsidRPr="00F048B3">
        <w:rPr>
          <w:lang w:val="en-IN" w:eastAsia="zh-CN"/>
        </w:rPr>
        <w:t>-</w:t>
      </w:r>
      <w:r w:rsidR="00753453" w:rsidRPr="00F048B3">
        <w:rPr>
          <w:lang w:eastAsia="zh-CN"/>
        </w:rPr>
        <w:t>3 mm from the femoral cortical edge</w:t>
      </w:r>
      <w:r w:rsidR="00753453">
        <w:rPr>
          <w:lang w:eastAsia="zh-CN"/>
        </w:rPr>
        <w:br/>
      </w:r>
      <w:r w:rsidR="00753453" w:rsidRPr="00F048B3">
        <w:rPr>
          <w:lang w:eastAsia="zh-CN"/>
        </w:rPr>
        <w:t>Tibial Component (size 1-6</w:t>
      </w:r>
      <w:proofErr w:type="gramStart"/>
      <w:r w:rsidR="00753453" w:rsidRPr="00F048B3">
        <w:rPr>
          <w:lang w:eastAsia="zh-CN"/>
        </w:rPr>
        <w:t xml:space="preserve">) </w:t>
      </w:r>
      <w:r w:rsidR="00753453">
        <w:rPr>
          <w:lang w:eastAsia="zh-CN"/>
        </w:rPr>
        <w:t>:</w:t>
      </w:r>
      <w:proofErr w:type="gramEnd"/>
      <w:r w:rsidR="00753453">
        <w:rPr>
          <w:lang w:eastAsia="zh-CN"/>
        </w:rPr>
        <w:t xml:space="preserve"> </w:t>
      </w:r>
      <w:r w:rsidR="00753453" w:rsidRPr="00F048B3">
        <w:rPr>
          <w:lang w:eastAsia="zh-CN"/>
        </w:rPr>
        <w:t>avoiding edge overhang or prosthesis conflict</w:t>
      </w:r>
      <w:r w:rsidR="00753453">
        <w:rPr>
          <w:lang w:eastAsia="zh-CN"/>
        </w:rPr>
        <w:br/>
        <w:t>P</w:t>
      </w:r>
      <w:r w:rsidR="00753453" w:rsidRPr="00F048B3">
        <w:rPr>
          <w:lang w:eastAsia="zh-CN"/>
        </w:rPr>
        <w:t>olyethylene Insert (size 9-13 mm)</w:t>
      </w:r>
      <w:r w:rsidR="00753453">
        <w:rPr>
          <w:lang w:eastAsia="zh-CN"/>
        </w:rPr>
        <w:br/>
      </w:r>
      <w:r w:rsidR="00753453" w:rsidRPr="00967AE8">
        <w:rPr>
          <w:i/>
          <w:iCs/>
          <w:color w:val="0000FF"/>
        </w:rPr>
        <w:t>Video Editor: Please play both shots side by side in a split screen</w:t>
      </w:r>
    </w:p>
    <w:p w14:paraId="2A87395C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alignment verification interface and gap measurements.</w:t>
      </w:r>
    </w:p>
    <w:p w14:paraId="20B03BF1" w14:textId="2086397A" w:rsidR="00967AE8" w:rsidRDefault="00753453" w:rsidP="00967AE8">
      <w:pPr>
        <w:pStyle w:val="Narration"/>
        <w:numPr>
          <w:ilvl w:val="1"/>
          <w:numId w:val="3"/>
        </w:numPr>
      </w:pPr>
      <w:r>
        <w:t>Then g</w:t>
      </w:r>
      <w:r w:rsidR="00967AE8" w:rsidRPr="006F077C">
        <w:t xml:space="preserve">enerate a preoperative planning report summarizing component sizing, alignment parameters, and virtual simulation results </w:t>
      </w:r>
      <w:r w:rsidR="00967AE8" w:rsidRPr="006F077C">
        <w:rPr>
          <w:b/>
          <w:bCs/>
        </w:rPr>
        <w:t>[1]</w:t>
      </w:r>
      <w:r w:rsidR="00967AE8" w:rsidRPr="006F077C">
        <w:t>.</w:t>
      </w:r>
    </w:p>
    <w:p w14:paraId="23F844E6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report generation and saving.</w:t>
      </w:r>
    </w:p>
    <w:p w14:paraId="0677F5D0" w14:textId="66A06410" w:rsidR="00967AE8" w:rsidRDefault="00753453" w:rsidP="00753453">
      <w:pPr>
        <w:pStyle w:val="Narration"/>
        <w:numPr>
          <w:ilvl w:val="1"/>
          <w:numId w:val="3"/>
        </w:numPr>
      </w:pPr>
      <w:r>
        <w:t xml:space="preserve">For the design </w:t>
      </w:r>
      <w:proofErr w:type="gramStart"/>
      <w:r>
        <w:t xml:space="preserve">of  </w:t>
      </w:r>
      <w:r w:rsidRPr="00753453">
        <w:t>patient</w:t>
      </w:r>
      <w:proofErr w:type="gramEnd"/>
      <w:r w:rsidRPr="00753453">
        <w:t>-specific instrument</w:t>
      </w:r>
      <w:r>
        <w:t>, u</w:t>
      </w:r>
      <w:r w:rsidR="00967AE8" w:rsidRPr="006F077C">
        <w:t>se AI algorithms to automatically generate cutting guide designs from the finalized three</w:t>
      </w:r>
      <w:r w:rsidR="00967AE8" w:rsidRPr="006F077C">
        <w:noBreakHyphen/>
        <w:t xml:space="preserve">dimensional plan </w:t>
      </w:r>
      <w:r w:rsidR="00967AE8" w:rsidRPr="006F077C">
        <w:rPr>
          <w:b/>
          <w:bCs/>
        </w:rPr>
        <w:t>[1]</w:t>
      </w:r>
      <w:r w:rsidR="00967AE8" w:rsidRPr="006F077C">
        <w:t>.</w:t>
      </w:r>
      <w:r w:rsidRPr="00753453">
        <w:t xml:space="preserve"> </w:t>
      </w:r>
      <w:r w:rsidRPr="006F077C">
        <w:t>Manually validate and edit the AI</w:t>
      </w:r>
      <w:r w:rsidRPr="006F077C">
        <w:noBreakHyphen/>
        <w:t>generated design</w:t>
      </w:r>
      <w:r>
        <w:t xml:space="preserve"> by</w:t>
      </w:r>
      <w:r w:rsidRPr="006F077C">
        <w:t xml:space="preserve"> adjust</w:t>
      </w:r>
      <w:r>
        <w:t>ing</w:t>
      </w:r>
      <w:r w:rsidRPr="006F077C">
        <w:t xml:space="preserve"> contact surface offsets and pin</w:t>
      </w:r>
      <w:r>
        <w:t>ning</w:t>
      </w:r>
      <w:r w:rsidRPr="006F077C">
        <w:t xml:space="preserve"> trajectories if needed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431DE043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the automated design workflow starting.</w:t>
      </w:r>
    </w:p>
    <w:p w14:paraId="3AFA1466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manual edits being applied to the guide design.</w:t>
      </w:r>
    </w:p>
    <w:p w14:paraId="26ED5C68" w14:textId="21BDA166" w:rsidR="00967AE8" w:rsidRDefault="00753453" w:rsidP="00753453">
      <w:pPr>
        <w:pStyle w:val="Narration"/>
        <w:numPr>
          <w:ilvl w:val="1"/>
          <w:numId w:val="3"/>
        </w:numPr>
      </w:pPr>
      <w:r>
        <w:t>Then d</w:t>
      </w:r>
      <w:r w:rsidR="00967AE8" w:rsidRPr="006F077C">
        <w:t xml:space="preserve">esign a tibial cutting guide that incorporates three fixation pinpoints </w:t>
      </w:r>
      <w:r w:rsidR="00967AE8" w:rsidRPr="006F077C">
        <w:rPr>
          <w:b/>
          <w:bCs/>
        </w:rPr>
        <w:t>[1]</w:t>
      </w:r>
      <w:r w:rsidR="00967AE8" w:rsidRPr="006F077C">
        <w:t>.</w:t>
      </w:r>
      <w:r w:rsidRPr="00753453">
        <w:t xml:space="preserve"> </w:t>
      </w:r>
      <w:r>
        <w:t xml:space="preserve">Also design </w:t>
      </w:r>
      <w:proofErr w:type="gramStart"/>
      <w:r>
        <w:t xml:space="preserve">a </w:t>
      </w:r>
      <w:r w:rsidRPr="006F077C">
        <w:t xml:space="preserve"> femoral</w:t>
      </w:r>
      <w:proofErr w:type="gramEnd"/>
      <w:r w:rsidRPr="006F077C">
        <w:t xml:space="preserve"> guide I</w:t>
      </w:r>
      <w:r>
        <w:t xml:space="preserve"> </w:t>
      </w:r>
      <w:r w:rsidRPr="00753453">
        <w:rPr>
          <w:i/>
          <w:iCs/>
          <w:color w:val="EE0000"/>
        </w:rPr>
        <w:t>(</w:t>
      </w:r>
      <w:proofErr w:type="gramStart"/>
      <w:r w:rsidRPr="00753453">
        <w:rPr>
          <w:i/>
          <w:iCs/>
          <w:color w:val="EE0000"/>
        </w:rPr>
        <w:t xml:space="preserve">one) </w:t>
      </w:r>
      <w:r w:rsidRPr="00753453">
        <w:rPr>
          <w:color w:val="EE0000"/>
        </w:rPr>
        <w:t xml:space="preserve"> </w:t>
      </w:r>
      <w:r w:rsidRPr="006F077C">
        <w:t>for</w:t>
      </w:r>
      <w:proofErr w:type="gramEnd"/>
      <w:r w:rsidRPr="006F077C">
        <w:t xml:space="preserve"> distal resection and femoral guide II</w:t>
      </w:r>
      <w:r>
        <w:t xml:space="preserve"> </w:t>
      </w:r>
      <w:r w:rsidRPr="00753453">
        <w:rPr>
          <w:i/>
          <w:iCs/>
          <w:color w:val="EE0000"/>
        </w:rPr>
        <w:t>(</w:t>
      </w:r>
      <w:proofErr w:type="gramStart"/>
      <w:r w:rsidRPr="00753453">
        <w:rPr>
          <w:i/>
          <w:iCs/>
          <w:color w:val="EE0000"/>
        </w:rPr>
        <w:t xml:space="preserve">two) </w:t>
      </w:r>
      <w:r w:rsidRPr="00753453">
        <w:rPr>
          <w:color w:val="EE0000"/>
        </w:rPr>
        <w:t xml:space="preserve"> </w:t>
      </w:r>
      <w:r w:rsidRPr="006F077C">
        <w:t>for</w:t>
      </w:r>
      <w:proofErr w:type="gramEnd"/>
      <w:r w:rsidRPr="006F077C">
        <w:t xml:space="preserve"> posterior cuts and peg</w:t>
      </w:r>
      <w:r w:rsidRPr="006F077C">
        <w:noBreakHyphen/>
        <w:t xml:space="preserve">hole drilling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7AFEC2F7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the tibial guide with three pin locations.</w:t>
      </w:r>
    </w:p>
    <w:p w14:paraId="4E3649C3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753453">
        <w:rPr>
          <w:highlight w:val="yellow"/>
        </w:rPr>
        <w:t>SCREEN</w:t>
      </w:r>
      <w:r w:rsidRPr="006F077C">
        <w:t>: Show the femoral guides on screen.</w:t>
      </w:r>
    </w:p>
    <w:p w14:paraId="13B88ADF" w14:textId="78F61119" w:rsidR="00967AE8" w:rsidRDefault="00967AE8" w:rsidP="00967AE8">
      <w:pPr>
        <w:pStyle w:val="Narration"/>
        <w:numPr>
          <w:ilvl w:val="1"/>
          <w:numId w:val="3"/>
        </w:numPr>
      </w:pPr>
      <w:r w:rsidRPr="006F077C">
        <w:t>Fabricate all guides using medical</w:t>
      </w:r>
      <w:r w:rsidRPr="006F077C">
        <w:noBreakHyphen/>
        <w:t xml:space="preserve">grade polyamide twelve via additive manufacturing using selective laser sintering technology </w:t>
      </w:r>
      <w:r w:rsidRPr="006F077C">
        <w:rPr>
          <w:b/>
          <w:bCs/>
        </w:rPr>
        <w:t>[1</w:t>
      </w:r>
      <w:r w:rsidR="00753453">
        <w:rPr>
          <w:b/>
          <w:bCs/>
        </w:rPr>
        <w:t>-TXT</w:t>
      </w:r>
      <w:r w:rsidRPr="006F077C">
        <w:rPr>
          <w:b/>
          <w:bCs/>
        </w:rPr>
        <w:t>]</w:t>
      </w:r>
      <w:r w:rsidRPr="006F077C">
        <w:t>.</w:t>
      </w:r>
    </w:p>
    <w:p w14:paraId="29B43600" w14:textId="050FE9AC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at the 3D printer bed preparing the build.</w:t>
      </w:r>
      <w:r w:rsidR="00753453">
        <w:t xml:space="preserve"> </w:t>
      </w:r>
      <w:r w:rsidR="00753453">
        <w:rPr>
          <w:b/>
          <w:bCs/>
        </w:rPr>
        <w:t xml:space="preserve">TXT: Orient guide’s base at </w:t>
      </w:r>
      <w:r w:rsidR="00753453" w:rsidRPr="00753453">
        <w:rPr>
          <w:b/>
          <w:bCs/>
        </w:rPr>
        <w:t>15</w:t>
      </w:r>
      <w:r w:rsidR="00753453">
        <w:rPr>
          <w:b/>
          <w:bCs/>
        </w:rPr>
        <w:t>°</w:t>
      </w:r>
      <w:r w:rsidR="00753453" w:rsidRPr="00753453">
        <w:rPr>
          <w:b/>
          <w:bCs/>
        </w:rPr>
        <w:t xml:space="preserve"> angle relative to the build platform</w:t>
      </w:r>
    </w:p>
    <w:p w14:paraId="01885F31" w14:textId="5ECCB19F" w:rsidR="00967AE8" w:rsidRDefault="00753453" w:rsidP="00753453">
      <w:pPr>
        <w:pStyle w:val="Narration"/>
        <w:numPr>
          <w:ilvl w:val="1"/>
          <w:numId w:val="3"/>
        </w:numPr>
      </w:pPr>
      <w:r>
        <w:t>Next, u</w:t>
      </w:r>
      <w:r w:rsidR="00967AE8" w:rsidRPr="006F077C">
        <w:t xml:space="preserve">npack and </w:t>
      </w:r>
      <w:proofErr w:type="spellStart"/>
      <w:r w:rsidR="00967AE8" w:rsidRPr="006F077C">
        <w:t>depowder</w:t>
      </w:r>
      <w:proofErr w:type="spellEnd"/>
      <w:r w:rsidR="00967AE8" w:rsidRPr="006F077C">
        <w:t xml:space="preserve"> the printed guides </w:t>
      </w:r>
      <w:r w:rsidR="00967AE8" w:rsidRPr="006F077C">
        <w:rPr>
          <w:b/>
          <w:bCs/>
        </w:rPr>
        <w:t>[1]</w:t>
      </w:r>
      <w:r w:rsidR="00967AE8" w:rsidRPr="006F077C">
        <w:t>.</w:t>
      </w:r>
      <w:r w:rsidRPr="00753453">
        <w:t xml:space="preserve"> </w:t>
      </w:r>
      <w:r w:rsidRPr="006F077C">
        <w:t xml:space="preserve">Perform shot blasting to achieve a smooth surface finish </w:t>
      </w:r>
      <w:r w:rsidRPr="006F077C">
        <w:rPr>
          <w:b/>
          <w:bCs/>
        </w:rPr>
        <w:t>[</w:t>
      </w:r>
      <w:r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  <w:r w:rsidRPr="00753453">
        <w:t xml:space="preserve"> </w:t>
      </w:r>
      <w:r w:rsidRPr="006F077C">
        <w:t xml:space="preserve">Verify dimensional accuracy against the digital model </w:t>
      </w:r>
      <w:r w:rsidRPr="006F077C">
        <w:rPr>
          <w:b/>
          <w:bCs/>
        </w:rPr>
        <w:t>[</w:t>
      </w:r>
      <w:r>
        <w:rPr>
          <w:b/>
          <w:bCs/>
        </w:rPr>
        <w:t>3</w:t>
      </w:r>
      <w:r w:rsidRPr="006F077C">
        <w:rPr>
          <w:b/>
          <w:bCs/>
        </w:rPr>
        <w:t>]</w:t>
      </w:r>
      <w:r w:rsidRPr="006F077C">
        <w:t>.</w:t>
      </w:r>
    </w:p>
    <w:p w14:paraId="67B88F53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removing parts from the </w:t>
      </w:r>
      <w:proofErr w:type="gramStart"/>
      <w:r w:rsidRPr="006F077C">
        <w:t>build</w:t>
      </w:r>
      <w:proofErr w:type="gramEnd"/>
      <w:r w:rsidRPr="006F077C">
        <w:t xml:space="preserve"> chamber.</w:t>
      </w:r>
    </w:p>
    <w:p w14:paraId="1899838E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operating shot blast cabinet with guides.</w:t>
      </w:r>
    </w:p>
    <w:p w14:paraId="68801819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measuring guides with calipers and comparing to software.</w:t>
      </w:r>
    </w:p>
    <w:p w14:paraId="15296874" w14:textId="509F2B88" w:rsidR="00967AE8" w:rsidRDefault="00967AE8" w:rsidP="00753453">
      <w:pPr>
        <w:pStyle w:val="Narration"/>
        <w:numPr>
          <w:ilvl w:val="1"/>
          <w:numId w:val="3"/>
        </w:numPr>
      </w:pPr>
      <w:r w:rsidRPr="006F077C">
        <w:lastRenderedPageBreak/>
        <w:t xml:space="preserve">Clean the guides with ultrasonic cleaning in deionized water </w:t>
      </w:r>
      <w:r w:rsidRPr="006F077C">
        <w:rPr>
          <w:b/>
          <w:bCs/>
        </w:rPr>
        <w:t>[1]</w:t>
      </w:r>
      <w:r w:rsidRPr="006F077C">
        <w:t>.</w:t>
      </w:r>
      <w:r w:rsidR="00753453" w:rsidRPr="00753453">
        <w:t xml:space="preserve"> </w:t>
      </w:r>
      <w:r w:rsidR="00753453">
        <w:t>Then d</w:t>
      </w:r>
      <w:r w:rsidR="00753453" w:rsidRPr="006F077C">
        <w:t xml:space="preserve">ry the guides and pack them for terminal sterilization via autoclaving at </w:t>
      </w:r>
      <w:r w:rsidR="00753453">
        <w:t xml:space="preserve">132 </w:t>
      </w:r>
      <w:r w:rsidR="00753453" w:rsidRPr="006F077C">
        <w:t>degree</w:t>
      </w:r>
      <w:r w:rsidR="00753453">
        <w:t>s</w:t>
      </w:r>
      <w:r w:rsidR="00753453" w:rsidRPr="006F077C">
        <w:t xml:space="preserve"> Celsius for four minutes </w:t>
      </w:r>
      <w:r w:rsidR="00753453" w:rsidRPr="006F077C">
        <w:rPr>
          <w:b/>
          <w:bCs/>
        </w:rPr>
        <w:t>[</w:t>
      </w:r>
      <w:r w:rsidR="00753453">
        <w:rPr>
          <w:b/>
          <w:bCs/>
        </w:rPr>
        <w:t>2</w:t>
      </w:r>
      <w:r w:rsidR="00753453" w:rsidRPr="006F077C">
        <w:rPr>
          <w:b/>
          <w:bCs/>
        </w:rPr>
        <w:t>]</w:t>
      </w:r>
      <w:r w:rsidR="00753453" w:rsidRPr="006F077C">
        <w:t>.</w:t>
      </w:r>
    </w:p>
    <w:p w14:paraId="7098D6CC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placing the guides in an ultrasonic cleaner.</w:t>
      </w:r>
    </w:p>
    <w:p w14:paraId="2A13B8F6" w14:textId="341C4B6F" w:rsidR="00753453" w:rsidRPr="00952BDB" w:rsidRDefault="00967AE8" w:rsidP="00952BDB">
      <w:pPr>
        <w:pStyle w:val="ShotDescription"/>
        <w:numPr>
          <w:ilvl w:val="2"/>
          <w:numId w:val="3"/>
        </w:numPr>
      </w:pPr>
      <w:r w:rsidRPr="006F077C">
        <w:t>Talent loading packaged guides into the autoclave.</w:t>
      </w:r>
      <w:r w:rsidR="00952BDB">
        <w:br/>
      </w:r>
    </w:p>
    <w:p w14:paraId="4E1DDFD1" w14:textId="06CC186D" w:rsidR="00952BDB" w:rsidRDefault="00952BDB" w:rsidP="00952BD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52BDB">
        <w:rPr>
          <w:rFonts w:cstheme="minorHAnsi"/>
          <w:b/>
          <w:bCs/>
        </w:rPr>
        <w:t>Patient Preparation, Bone Resection, and Intraoperative Validation in AI-Guided Knee Arthroplasty</w:t>
      </w:r>
    </w:p>
    <w:p w14:paraId="6B2021E0" w14:textId="77777777" w:rsidR="00952BDB" w:rsidRDefault="00952BDB" w:rsidP="00952BD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831986419"/>
          <w:placeholder>
            <w:docPart w:val="E8F734BD619046EB8C8274DA7766705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873AAC4" w14:textId="77777777" w:rsidR="00952BDB" w:rsidRDefault="00952BDB" w:rsidP="00952BDB">
      <w:pPr>
        <w:pStyle w:val="Narration"/>
        <w:ind w:left="360" w:firstLine="0"/>
      </w:pPr>
    </w:p>
    <w:p w14:paraId="5B695D1B" w14:textId="00E32478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Verify patient identity and procedure with the patient and medical records in the preoperative holding </w:t>
      </w:r>
      <w:proofErr w:type="gramStart"/>
      <w:r w:rsidRPr="006F077C">
        <w:t>area, and</w:t>
      </w:r>
      <w:proofErr w:type="gramEnd"/>
      <w:r w:rsidRPr="006F077C">
        <w:t xml:space="preserve"> confirm signed informed consent </w:t>
      </w:r>
      <w:r w:rsidRPr="006F077C">
        <w:rPr>
          <w:b/>
          <w:bCs/>
        </w:rPr>
        <w:t>[1]</w:t>
      </w:r>
      <w:r w:rsidRPr="006F077C">
        <w:t>.</w:t>
      </w:r>
      <w:r w:rsidR="00E31085" w:rsidRPr="00E31085">
        <w:t xml:space="preserve"> </w:t>
      </w:r>
      <w:r w:rsidR="00E31085" w:rsidRPr="006F077C">
        <w:t xml:space="preserve">Position the </w:t>
      </w:r>
      <w:r w:rsidR="00E31085">
        <w:t xml:space="preserve">anesthetized </w:t>
      </w:r>
      <w:r w:rsidR="00E31085" w:rsidRPr="006F077C">
        <w:t>patient supine</w:t>
      </w:r>
      <w:r w:rsidR="00E31085">
        <w:t xml:space="preserve"> on </w:t>
      </w:r>
      <w:proofErr w:type="spellStart"/>
      <w:proofErr w:type="gramStart"/>
      <w:r w:rsidR="00E31085">
        <w:t>a</w:t>
      </w:r>
      <w:proofErr w:type="spellEnd"/>
      <w:proofErr w:type="gramEnd"/>
      <w:r w:rsidR="00E31085">
        <w:t xml:space="preserve"> operating table </w:t>
      </w:r>
      <w:r w:rsidR="00E31085">
        <w:rPr>
          <w:b/>
          <w:bCs/>
        </w:rPr>
        <w:t xml:space="preserve">[2]. </w:t>
      </w:r>
      <w:r w:rsidR="00E31085" w:rsidRPr="006F077C">
        <w:t xml:space="preserve"> </w:t>
      </w:r>
      <w:r w:rsidR="00E31085">
        <w:t>Then place</w:t>
      </w:r>
      <w:r w:rsidR="00E31085" w:rsidRPr="006F077C">
        <w:t xml:space="preserve"> a nonsterile tourniquet high on the </w:t>
      </w:r>
      <w:r w:rsidR="00E31085">
        <w:t xml:space="preserve">proximal </w:t>
      </w:r>
      <w:r w:rsidR="00E31085" w:rsidRPr="006F077C">
        <w:t>thigh</w:t>
      </w:r>
      <w:r w:rsidR="00E31085">
        <w:t xml:space="preserve"> </w:t>
      </w:r>
      <w:r w:rsidR="00E31085">
        <w:rPr>
          <w:b/>
          <w:bCs/>
        </w:rPr>
        <w:t xml:space="preserve">[3]. </w:t>
      </w:r>
      <w:r w:rsidR="00E31085" w:rsidRPr="006F077C">
        <w:t xml:space="preserve"> </w:t>
      </w:r>
    </w:p>
    <w:p w14:paraId="7425AA00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at bedside checking wrist band and consent form.</w:t>
      </w:r>
    </w:p>
    <w:p w14:paraId="2292D5AE" w14:textId="376A05C9" w:rsidR="00E31085" w:rsidRDefault="00E31085" w:rsidP="00967AE8">
      <w:pPr>
        <w:pStyle w:val="ShotDescription"/>
        <w:numPr>
          <w:ilvl w:val="2"/>
          <w:numId w:val="3"/>
        </w:numPr>
      </w:pPr>
      <w:r>
        <w:t xml:space="preserve">Shot of the anesthetized patient being positioned on </w:t>
      </w:r>
      <w:proofErr w:type="gramStart"/>
      <w:r>
        <w:t>a</w:t>
      </w:r>
      <w:proofErr w:type="gramEnd"/>
      <w:r>
        <w:t xml:space="preserve"> operating table. </w:t>
      </w:r>
    </w:p>
    <w:p w14:paraId="5CD6969C" w14:textId="528BEF15" w:rsidR="00E31085" w:rsidRDefault="00E31085" w:rsidP="00967AE8">
      <w:pPr>
        <w:pStyle w:val="ShotDescription"/>
        <w:numPr>
          <w:ilvl w:val="2"/>
          <w:numId w:val="3"/>
        </w:numPr>
      </w:pPr>
      <w:r>
        <w:t xml:space="preserve">Talent placing a nonsterile tourniquet high on the proximal thigh. </w:t>
      </w:r>
    </w:p>
    <w:p w14:paraId="79B1E845" w14:textId="758A80C4" w:rsidR="00967AE8" w:rsidRDefault="00E31085" w:rsidP="00967AE8">
      <w:pPr>
        <w:pStyle w:val="Narration"/>
        <w:numPr>
          <w:ilvl w:val="1"/>
          <w:numId w:val="3"/>
        </w:numPr>
      </w:pPr>
      <w:r w:rsidRPr="00E31085">
        <w:t>Secure a lateral post at the level of the tourniquet to stabilize the femur during flexion</w:t>
      </w:r>
      <w:r>
        <w:t xml:space="preserve"> </w:t>
      </w:r>
      <w:r>
        <w:rPr>
          <w:b/>
          <w:bCs/>
        </w:rPr>
        <w:t>[1]</w:t>
      </w:r>
      <w:r w:rsidRPr="00E31085">
        <w:t>. Pad and secure the contralateral leg</w:t>
      </w:r>
      <w:r>
        <w:t xml:space="preserve"> </w:t>
      </w:r>
      <w:r>
        <w:rPr>
          <w:b/>
          <w:bCs/>
        </w:rPr>
        <w:t xml:space="preserve">[2]. </w:t>
      </w:r>
      <w:proofErr w:type="gramStart"/>
      <w:r>
        <w:t xml:space="preserve">Then </w:t>
      </w:r>
      <w:r w:rsidRPr="00E31085">
        <w:t xml:space="preserve"> </w:t>
      </w:r>
      <w:r>
        <w:t>p</w:t>
      </w:r>
      <w:r w:rsidRPr="00E31085">
        <w:t>rep</w:t>
      </w:r>
      <w:proofErr w:type="gramEnd"/>
      <w:r w:rsidRPr="00E31085">
        <w:t xml:space="preserve"> and drape the operative leg in the standard sterile fashion</w:t>
      </w:r>
      <w:r>
        <w:t xml:space="preserve"> </w:t>
      </w:r>
      <w:r>
        <w:rPr>
          <w:b/>
          <w:bCs/>
        </w:rPr>
        <w:t xml:space="preserve">[3] </w:t>
      </w:r>
      <w:r w:rsidRPr="00E31085">
        <w:t>and</w:t>
      </w:r>
      <w:r>
        <w:rPr>
          <w:b/>
          <w:bCs/>
        </w:rPr>
        <w:t xml:space="preserve"> </w:t>
      </w:r>
      <w:r w:rsidRPr="00E31085">
        <w:t xml:space="preserve">cover the foot and ankle with a sterile stockinette </w:t>
      </w:r>
      <w:r w:rsidR="00967AE8" w:rsidRPr="006F077C">
        <w:rPr>
          <w:b/>
          <w:bCs/>
        </w:rPr>
        <w:t>[</w:t>
      </w:r>
      <w:r>
        <w:rPr>
          <w:b/>
          <w:bCs/>
        </w:rPr>
        <w:t>4</w:t>
      </w:r>
      <w:r w:rsidR="00967AE8" w:rsidRPr="006F077C">
        <w:rPr>
          <w:b/>
          <w:bCs/>
        </w:rPr>
        <w:t>]</w:t>
      </w:r>
      <w:r w:rsidR="00967AE8" w:rsidRPr="006F077C">
        <w:t>.</w:t>
      </w:r>
    </w:p>
    <w:p w14:paraId="39288558" w14:textId="774D7CEB" w:rsidR="00967AE8" w:rsidRDefault="00E31085" w:rsidP="00967AE8">
      <w:pPr>
        <w:pStyle w:val="ShotDescription"/>
        <w:numPr>
          <w:ilvl w:val="2"/>
          <w:numId w:val="3"/>
        </w:numPr>
      </w:pPr>
      <w:r>
        <w:t xml:space="preserve">Talent placing a lateral post at the tourniquet level to stabilize the femur. </w:t>
      </w:r>
    </w:p>
    <w:p w14:paraId="08BA4A26" w14:textId="293B2CF4" w:rsidR="00E31085" w:rsidRDefault="00E31085" w:rsidP="00967AE8">
      <w:pPr>
        <w:pStyle w:val="ShotDescription"/>
        <w:numPr>
          <w:ilvl w:val="2"/>
          <w:numId w:val="3"/>
        </w:numPr>
      </w:pPr>
      <w:r>
        <w:t xml:space="preserve">Talent padding and securing the contralateral leg. </w:t>
      </w:r>
    </w:p>
    <w:p w14:paraId="32E043F4" w14:textId="6B0CEF0D" w:rsidR="00E31085" w:rsidRDefault="00E31085" w:rsidP="00967AE8">
      <w:pPr>
        <w:pStyle w:val="ShotDescription"/>
        <w:numPr>
          <w:ilvl w:val="2"/>
          <w:numId w:val="3"/>
        </w:numPr>
      </w:pPr>
      <w:r>
        <w:t xml:space="preserve">Shot of the operative leg being draped. </w:t>
      </w:r>
    </w:p>
    <w:p w14:paraId="0D2B8010" w14:textId="59DFB850" w:rsidR="00E31085" w:rsidRDefault="00E31085" w:rsidP="00967AE8">
      <w:pPr>
        <w:pStyle w:val="ShotDescription"/>
        <w:numPr>
          <w:ilvl w:val="2"/>
          <w:numId w:val="3"/>
        </w:numPr>
      </w:pPr>
      <w:r>
        <w:t xml:space="preserve">Shot of the foot and ankle being covered with a sterile stockinette. </w:t>
      </w:r>
    </w:p>
    <w:p w14:paraId="6290588F" w14:textId="1B9D1F21" w:rsidR="00967AE8" w:rsidRDefault="00967AE8" w:rsidP="00720C48">
      <w:pPr>
        <w:pStyle w:val="Narration"/>
        <w:numPr>
          <w:ilvl w:val="1"/>
          <w:numId w:val="3"/>
        </w:numPr>
      </w:pPr>
      <w:r w:rsidRPr="00720C48">
        <w:t>Perform a medial parapatellar arthrotomy</w:t>
      </w:r>
      <w:r w:rsidRPr="006F077C">
        <w:t xml:space="preserve"> while preserving the medial </w:t>
      </w:r>
      <w:proofErr w:type="spellStart"/>
      <w:r w:rsidRPr="006F077C">
        <w:t>meniscotibial</w:t>
      </w:r>
      <w:proofErr w:type="spellEnd"/>
      <w:r w:rsidRPr="006F077C">
        <w:t xml:space="preserve"> ligament </w:t>
      </w:r>
      <w:r w:rsidRPr="006F077C">
        <w:rPr>
          <w:b/>
          <w:bCs/>
        </w:rPr>
        <w:t>[1]</w:t>
      </w:r>
      <w:r w:rsidRPr="006F077C">
        <w:t>.</w:t>
      </w:r>
      <w:r w:rsidR="00720C48" w:rsidRPr="00720C48">
        <w:t xml:space="preserve"> </w:t>
      </w:r>
      <w:r w:rsidR="00720C48" w:rsidRPr="006F077C">
        <w:t>Remove osteophytes using rongeurs and osteotomes</w:t>
      </w:r>
      <w:r w:rsidR="00720C48">
        <w:t xml:space="preserve"> </w:t>
      </w:r>
      <w:r w:rsidR="00720C48">
        <w:rPr>
          <w:b/>
          <w:bCs/>
        </w:rPr>
        <w:t>[2]</w:t>
      </w:r>
      <w:r w:rsidR="00720C48" w:rsidRPr="006F077C">
        <w:t xml:space="preserve"> and perform tibial and femoral bone resections with an oscillating saw according to the preoperative plan </w:t>
      </w:r>
      <w:r w:rsidR="00720C48" w:rsidRPr="006F077C">
        <w:rPr>
          <w:b/>
          <w:bCs/>
        </w:rPr>
        <w:t>[</w:t>
      </w:r>
      <w:r w:rsidR="00720C48">
        <w:rPr>
          <w:b/>
          <w:bCs/>
        </w:rPr>
        <w:t>3</w:t>
      </w:r>
      <w:r w:rsidR="00720C48" w:rsidRPr="006F077C">
        <w:rPr>
          <w:b/>
          <w:bCs/>
        </w:rPr>
        <w:t>]</w:t>
      </w:r>
      <w:r w:rsidR="00720C48" w:rsidRPr="006F077C">
        <w:t>.</w:t>
      </w:r>
    </w:p>
    <w:p w14:paraId="56A24CC0" w14:textId="0968F905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making </w:t>
      </w:r>
      <w:proofErr w:type="gramStart"/>
      <w:r w:rsidR="00720C48">
        <w:t>a</w:t>
      </w:r>
      <w:r w:rsidRPr="006F077C">
        <w:t xml:space="preserve"> skin incision</w:t>
      </w:r>
      <w:proofErr w:type="gramEnd"/>
      <w:r w:rsidRPr="006F077C">
        <w:t xml:space="preserve"> and </w:t>
      </w:r>
      <w:r w:rsidR="00720C48">
        <w:t xml:space="preserve">performing medial parapatellar </w:t>
      </w:r>
      <w:r w:rsidRPr="006F077C">
        <w:t>arthrotomy.</w:t>
      </w:r>
    </w:p>
    <w:p w14:paraId="3EA594F0" w14:textId="0F464FF6" w:rsidR="00720C4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removing osteophytes </w:t>
      </w:r>
      <w:r w:rsidR="00720C48" w:rsidRPr="006F077C">
        <w:t>using rongeurs and osteotomes</w:t>
      </w:r>
      <w:r w:rsidR="00720C48">
        <w:t xml:space="preserve">. </w:t>
      </w:r>
    </w:p>
    <w:p w14:paraId="339C5390" w14:textId="073F75AF" w:rsidR="00967AE8" w:rsidRDefault="00720C48" w:rsidP="00967AE8">
      <w:pPr>
        <w:pStyle w:val="ShotDescription"/>
        <w:numPr>
          <w:ilvl w:val="2"/>
          <w:numId w:val="3"/>
        </w:numPr>
      </w:pPr>
      <w:r>
        <w:t xml:space="preserve">Talent </w:t>
      </w:r>
      <w:r w:rsidR="00967AE8" w:rsidRPr="006F077C">
        <w:t xml:space="preserve">performing </w:t>
      </w:r>
      <w:r>
        <w:t xml:space="preserve">tibial and femoral </w:t>
      </w:r>
      <w:r w:rsidR="00967AE8" w:rsidRPr="006F077C">
        <w:t xml:space="preserve">cuts </w:t>
      </w:r>
      <w:r w:rsidRPr="00720C48">
        <w:t>with an oscillating saw</w:t>
      </w:r>
      <w:r w:rsidR="00967AE8" w:rsidRPr="006F077C">
        <w:t>.</w:t>
      </w:r>
    </w:p>
    <w:p w14:paraId="0F3E7DA1" w14:textId="12F1A9D5" w:rsidR="00967AE8" w:rsidRDefault="00967AE8" w:rsidP="00720C48">
      <w:pPr>
        <w:pStyle w:val="Narration"/>
        <w:numPr>
          <w:ilvl w:val="1"/>
          <w:numId w:val="3"/>
        </w:numPr>
      </w:pPr>
      <w:r w:rsidRPr="006F077C">
        <w:t xml:space="preserve">Position and fix the tibial cutting guide using </w:t>
      </w:r>
      <w:r w:rsidR="00720C48" w:rsidRPr="006F077C">
        <w:t>two-millimeter</w:t>
      </w:r>
      <w:r w:rsidRPr="006F077C">
        <w:t xml:space="preserve"> Kirschner wires aligned with the guide pin holes </w:t>
      </w:r>
      <w:r w:rsidRPr="006F077C">
        <w:rPr>
          <w:b/>
          <w:bCs/>
        </w:rPr>
        <w:t>[1</w:t>
      </w:r>
      <w:r w:rsidR="00720C48">
        <w:rPr>
          <w:b/>
          <w:bCs/>
        </w:rPr>
        <w:t>-TXT</w:t>
      </w:r>
      <w:r w:rsidRPr="006F077C">
        <w:rPr>
          <w:b/>
          <w:bCs/>
        </w:rPr>
        <w:t>]</w:t>
      </w:r>
      <w:r w:rsidRPr="006F077C">
        <w:t>.</w:t>
      </w:r>
      <w:r w:rsidR="00720C48" w:rsidRPr="00720C48">
        <w:t xml:space="preserve"> </w:t>
      </w:r>
      <w:r w:rsidR="00720C48">
        <w:t>Then make</w:t>
      </w:r>
      <w:r w:rsidR="00720C48" w:rsidRPr="006F077C">
        <w:t xml:space="preserve"> </w:t>
      </w:r>
      <w:r w:rsidR="00720C48">
        <w:t>a</w:t>
      </w:r>
      <w:r w:rsidR="00720C48" w:rsidRPr="006F077C">
        <w:t xml:space="preserve"> vertical tibial cut with a posteriorly inclined oscillating saw blade </w:t>
      </w:r>
      <w:r w:rsidR="00720C48" w:rsidRPr="006F077C">
        <w:rPr>
          <w:b/>
          <w:bCs/>
        </w:rPr>
        <w:t>[</w:t>
      </w:r>
      <w:r w:rsidR="00720C48">
        <w:rPr>
          <w:b/>
          <w:bCs/>
        </w:rPr>
        <w:t>2</w:t>
      </w:r>
      <w:r w:rsidR="00720C48" w:rsidRPr="006F077C">
        <w:rPr>
          <w:b/>
          <w:bCs/>
        </w:rPr>
        <w:t>]</w:t>
      </w:r>
      <w:r w:rsidR="00720C48" w:rsidRPr="006F077C">
        <w:t>.</w:t>
      </w:r>
    </w:p>
    <w:p w14:paraId="6B663372" w14:textId="252E4251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lastRenderedPageBreak/>
        <w:t>Talent holding and inserting K</w:t>
      </w:r>
      <w:r w:rsidRPr="006F077C">
        <w:noBreakHyphen/>
        <w:t>wires through the guide.</w:t>
      </w:r>
      <w:r w:rsidR="00720C48">
        <w:t xml:space="preserve"> </w:t>
      </w:r>
      <w:r w:rsidR="00720C48">
        <w:rPr>
          <w:b/>
          <w:bCs/>
        </w:rPr>
        <w:t>TXT: Insert K-wires with their trajectory aligned with guide pin hole orientation</w:t>
      </w:r>
    </w:p>
    <w:p w14:paraId="3E773DC5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sawing the vertical cut.</w:t>
      </w:r>
    </w:p>
    <w:p w14:paraId="7F897A8A" w14:textId="77777777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Perform the horizontal tibial cut according to the planned posterior slope </w:t>
      </w:r>
      <w:r w:rsidRPr="006F077C">
        <w:rPr>
          <w:b/>
          <w:bCs/>
        </w:rPr>
        <w:t>[1]</w:t>
      </w:r>
      <w:r w:rsidRPr="006F077C">
        <w:t>.</w:t>
      </w:r>
    </w:p>
    <w:p w14:paraId="582F0761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completing the horizontal cut.</w:t>
      </w:r>
    </w:p>
    <w:p w14:paraId="1F3AE8D6" w14:textId="310FA88D" w:rsidR="00967AE8" w:rsidRDefault="00720C48" w:rsidP="00967AE8">
      <w:pPr>
        <w:pStyle w:val="Narration"/>
        <w:numPr>
          <w:ilvl w:val="1"/>
          <w:numId w:val="3"/>
        </w:numPr>
      </w:pPr>
      <w:r>
        <w:t>Now p</w:t>
      </w:r>
      <w:r w:rsidR="00967AE8" w:rsidRPr="006F077C">
        <w:t xml:space="preserve">osition and fix femoral guide I </w:t>
      </w:r>
      <w:r>
        <w:rPr>
          <w:b/>
          <w:bCs/>
        </w:rPr>
        <w:t xml:space="preserve">[1] </w:t>
      </w:r>
      <w:r w:rsidR="00967AE8" w:rsidRPr="006F077C">
        <w:t xml:space="preserve">and execute the distal femoral resection </w:t>
      </w:r>
      <w:r w:rsidR="00967AE8" w:rsidRPr="006F077C">
        <w:rPr>
          <w:b/>
          <w:bCs/>
        </w:rPr>
        <w:t>[</w:t>
      </w:r>
      <w:r>
        <w:rPr>
          <w:b/>
          <w:bCs/>
        </w:rPr>
        <w:t>2</w:t>
      </w:r>
      <w:r w:rsidR="00967AE8" w:rsidRPr="006F077C">
        <w:rPr>
          <w:b/>
          <w:bCs/>
        </w:rPr>
        <w:t>]</w:t>
      </w:r>
      <w:r w:rsidR="00967AE8" w:rsidRPr="006F077C">
        <w:t>.</w:t>
      </w:r>
    </w:p>
    <w:p w14:paraId="7820D812" w14:textId="77777777" w:rsidR="00720C4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</w:t>
      </w:r>
      <w:proofErr w:type="gramStart"/>
      <w:r w:rsidRPr="006F077C">
        <w:t>placing</w:t>
      </w:r>
      <w:proofErr w:type="gramEnd"/>
      <w:r w:rsidRPr="006F077C">
        <w:t xml:space="preserve"> </w:t>
      </w:r>
      <w:r w:rsidR="00720C48">
        <w:t xml:space="preserve">femoral </w:t>
      </w:r>
      <w:proofErr w:type="gramStart"/>
      <w:r w:rsidRPr="006F077C">
        <w:t>guide</w:t>
      </w:r>
      <w:r w:rsidR="00720C48">
        <w:t xml:space="preserve"> I</w:t>
      </w:r>
      <w:proofErr w:type="gramEnd"/>
      <w:r w:rsidR="00720C48">
        <w:t xml:space="preserve"> in place. </w:t>
      </w:r>
    </w:p>
    <w:p w14:paraId="32030FFE" w14:textId="713F6991" w:rsidR="00967AE8" w:rsidRDefault="00720C48" w:rsidP="00967AE8">
      <w:pPr>
        <w:pStyle w:val="ShotDescription"/>
        <w:numPr>
          <w:ilvl w:val="2"/>
          <w:numId w:val="3"/>
        </w:numPr>
      </w:pPr>
      <w:r>
        <w:t xml:space="preserve">Talent </w:t>
      </w:r>
      <w:r w:rsidR="00967AE8" w:rsidRPr="006F077C">
        <w:t>cutting distal femur.</w:t>
      </w:r>
    </w:p>
    <w:p w14:paraId="3A894A3B" w14:textId="2CAD7C86" w:rsidR="00967AE8" w:rsidRDefault="00967AE8" w:rsidP="00967AE8">
      <w:pPr>
        <w:pStyle w:val="Narration"/>
        <w:numPr>
          <w:ilvl w:val="1"/>
          <w:numId w:val="3"/>
        </w:numPr>
      </w:pPr>
      <w:r w:rsidRPr="006F077C">
        <w:t>Position and fix femoral guide II</w:t>
      </w:r>
      <w:r w:rsidR="00720C48">
        <w:t xml:space="preserve"> </w:t>
      </w:r>
      <w:r w:rsidR="00720C48">
        <w:rPr>
          <w:b/>
          <w:bCs/>
        </w:rPr>
        <w:t>[1</w:t>
      </w:r>
      <w:proofErr w:type="gramStart"/>
      <w:r w:rsidR="00720C48">
        <w:rPr>
          <w:b/>
          <w:bCs/>
        </w:rPr>
        <w:t xml:space="preserve">] </w:t>
      </w:r>
      <w:r w:rsidRPr="006F077C">
        <w:t>,</w:t>
      </w:r>
      <w:proofErr w:type="gramEnd"/>
      <w:r w:rsidRPr="006F077C">
        <w:t xml:space="preserve"> </w:t>
      </w:r>
      <w:r w:rsidR="00720C48">
        <w:t>then make the</w:t>
      </w:r>
      <w:r w:rsidRPr="006F077C">
        <w:t xml:space="preserve"> posterior chamfer cuts</w:t>
      </w:r>
      <w:r w:rsidR="00720C48">
        <w:t xml:space="preserve"> </w:t>
      </w:r>
      <w:r w:rsidR="00720C48">
        <w:rPr>
          <w:b/>
          <w:bCs/>
        </w:rPr>
        <w:t>[2]</w:t>
      </w:r>
      <w:r w:rsidRPr="006F077C">
        <w:t xml:space="preserve">, and drill the </w:t>
      </w:r>
      <w:r w:rsidR="00720C48">
        <w:t xml:space="preserve">fixation </w:t>
      </w:r>
      <w:r w:rsidRPr="006F077C">
        <w:t xml:space="preserve">peg holes </w:t>
      </w:r>
      <w:r w:rsidRPr="006F077C">
        <w:rPr>
          <w:b/>
          <w:bCs/>
        </w:rPr>
        <w:t>[</w:t>
      </w:r>
      <w:r w:rsidR="00720C48">
        <w:rPr>
          <w:b/>
          <w:bCs/>
        </w:rPr>
        <w:t>3</w:t>
      </w:r>
      <w:r w:rsidRPr="006F077C">
        <w:rPr>
          <w:b/>
          <w:bCs/>
        </w:rPr>
        <w:t>]</w:t>
      </w:r>
      <w:r w:rsidRPr="006F077C">
        <w:t>.</w:t>
      </w:r>
    </w:p>
    <w:p w14:paraId="3FF193CC" w14:textId="474DE905" w:rsidR="00967AE8" w:rsidRDefault="00720C48" w:rsidP="00967AE8">
      <w:pPr>
        <w:pStyle w:val="ShotDescription"/>
        <w:numPr>
          <w:ilvl w:val="2"/>
          <w:numId w:val="3"/>
        </w:numPr>
      </w:pPr>
      <w:r>
        <w:t xml:space="preserve">Shot of the femoral guide II being positioned and fixed. </w:t>
      </w:r>
    </w:p>
    <w:p w14:paraId="4B4E2C97" w14:textId="4FF15E25" w:rsidR="00720C48" w:rsidRDefault="00720C48" w:rsidP="00967AE8">
      <w:pPr>
        <w:pStyle w:val="ShotDescription"/>
        <w:numPr>
          <w:ilvl w:val="2"/>
          <w:numId w:val="3"/>
        </w:numPr>
      </w:pPr>
      <w:r>
        <w:t xml:space="preserve">Talent making the posterior chamfer cuts. </w:t>
      </w:r>
    </w:p>
    <w:p w14:paraId="446DDDAC" w14:textId="78D203B5" w:rsidR="00720C48" w:rsidRDefault="00720C48" w:rsidP="00967AE8">
      <w:pPr>
        <w:pStyle w:val="ShotDescription"/>
        <w:numPr>
          <w:ilvl w:val="2"/>
          <w:numId w:val="3"/>
        </w:numPr>
      </w:pPr>
      <w:r>
        <w:t xml:space="preserve">Shot of fixation peg holes being drilled. </w:t>
      </w:r>
    </w:p>
    <w:p w14:paraId="31BFD533" w14:textId="622BABEE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Trial the prosthesis components </w:t>
      </w:r>
      <w:r w:rsidR="00720C48">
        <w:rPr>
          <w:b/>
          <w:bCs/>
        </w:rPr>
        <w:t xml:space="preserve">[1] </w:t>
      </w:r>
      <w:r w:rsidRPr="006F077C">
        <w:t xml:space="preserve">and assess implant positioning, joint stability, and ligament balance through the range of motion </w:t>
      </w:r>
      <w:r w:rsidRPr="006F077C">
        <w:rPr>
          <w:b/>
          <w:bCs/>
        </w:rPr>
        <w:t>[</w:t>
      </w:r>
      <w:r w:rsidR="00720C48">
        <w:rPr>
          <w:b/>
          <w:bCs/>
        </w:rPr>
        <w:t>2</w:t>
      </w:r>
      <w:r w:rsidRPr="006F077C">
        <w:rPr>
          <w:b/>
          <w:bCs/>
        </w:rPr>
        <w:t>]</w:t>
      </w:r>
      <w:r w:rsidRPr="006F077C">
        <w:t>.</w:t>
      </w:r>
    </w:p>
    <w:p w14:paraId="70500E29" w14:textId="77777777" w:rsidR="00720C4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placing trial components </w:t>
      </w:r>
      <w:r w:rsidR="00720C48">
        <w:t xml:space="preserve">in place. </w:t>
      </w:r>
    </w:p>
    <w:p w14:paraId="2762C212" w14:textId="6D3A69EC" w:rsidR="00967AE8" w:rsidRDefault="00720C48" w:rsidP="00967AE8">
      <w:pPr>
        <w:pStyle w:val="ShotDescription"/>
        <w:numPr>
          <w:ilvl w:val="2"/>
          <w:numId w:val="3"/>
        </w:numPr>
      </w:pPr>
      <w:r>
        <w:t xml:space="preserve">Talent </w:t>
      </w:r>
      <w:r w:rsidR="00967AE8" w:rsidRPr="006F077C">
        <w:t>moving the knee</w:t>
      </w:r>
      <w:r>
        <w:t xml:space="preserve"> for assessment</w:t>
      </w:r>
      <w:r w:rsidR="00967AE8" w:rsidRPr="006F077C">
        <w:t>.</w:t>
      </w:r>
    </w:p>
    <w:p w14:paraId="12BBFD64" w14:textId="48CEB3C6" w:rsidR="00967AE8" w:rsidRDefault="00720C48" w:rsidP="00967AE8">
      <w:pPr>
        <w:pStyle w:val="Narration"/>
        <w:numPr>
          <w:ilvl w:val="1"/>
          <w:numId w:val="3"/>
        </w:numPr>
      </w:pPr>
      <w:r>
        <w:t>To perform intraoperative verification and validation, p</w:t>
      </w:r>
      <w:r w:rsidR="00967AE8" w:rsidRPr="006F077C">
        <w:t xml:space="preserve">rotect the medial collateral ligament with a Hohmann retractor throughout the procedure </w:t>
      </w:r>
      <w:r w:rsidR="00967AE8" w:rsidRPr="006F077C">
        <w:rPr>
          <w:b/>
          <w:bCs/>
        </w:rPr>
        <w:t>[1]</w:t>
      </w:r>
      <w:r w:rsidR="00967AE8" w:rsidRPr="006F077C">
        <w:t>.</w:t>
      </w:r>
    </w:p>
    <w:p w14:paraId="50F4986E" w14:textId="374D5223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placing </w:t>
      </w:r>
      <w:r w:rsidR="00720C48" w:rsidRPr="00720C48">
        <w:t>a Hohmann retractor</w:t>
      </w:r>
      <w:r w:rsidR="00720C48">
        <w:t xml:space="preserve"> on the medial collateral ligament</w:t>
      </w:r>
      <w:r w:rsidRPr="006F077C">
        <w:t>.</w:t>
      </w:r>
    </w:p>
    <w:p w14:paraId="52888927" w14:textId="77777777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Using digital </w:t>
      </w:r>
      <w:proofErr w:type="spellStart"/>
      <w:r w:rsidRPr="006F077C">
        <w:t>calipers</w:t>
      </w:r>
      <w:proofErr w:type="spellEnd"/>
      <w:r w:rsidRPr="006F077C">
        <w:t>, verify each osteotomy surface by comparing it with the preoperative three</w:t>
      </w:r>
      <w:r w:rsidRPr="006F077C">
        <w:noBreakHyphen/>
        <w:t>dimensional</w:t>
      </w:r>
      <w:r w:rsidRPr="006F077C">
        <w:noBreakHyphen/>
        <w:t xml:space="preserve">printed bone model </w:t>
      </w:r>
      <w:r w:rsidRPr="006F077C">
        <w:rPr>
          <w:b/>
          <w:bCs/>
        </w:rPr>
        <w:t>[1]</w:t>
      </w:r>
      <w:r w:rsidRPr="006F077C">
        <w:t>.</w:t>
      </w:r>
    </w:p>
    <w:p w14:paraId="5B028B29" w14:textId="46B7F865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 xml:space="preserve">Talent measuring cut surfaces against </w:t>
      </w:r>
      <w:r w:rsidR="00720C48">
        <w:t>3D</w:t>
      </w:r>
      <w:r w:rsidRPr="006F077C">
        <w:t xml:space="preserve"> model.</w:t>
      </w:r>
    </w:p>
    <w:p w14:paraId="0BA1969D" w14:textId="44AD4E02" w:rsidR="00967AE8" w:rsidRDefault="00967AE8" w:rsidP="00720C48">
      <w:pPr>
        <w:pStyle w:val="Narration"/>
        <w:numPr>
          <w:ilvl w:val="1"/>
          <w:numId w:val="3"/>
        </w:numPr>
      </w:pPr>
      <w:r w:rsidRPr="006F077C">
        <w:t xml:space="preserve">Measure flexion and extension gaps under physiological loading, ensuring differences less than one millimeter </w:t>
      </w:r>
      <w:r w:rsidRPr="006F077C">
        <w:rPr>
          <w:b/>
          <w:bCs/>
        </w:rPr>
        <w:t>[1]</w:t>
      </w:r>
      <w:r w:rsidRPr="006F077C">
        <w:t>.</w:t>
      </w:r>
      <w:r w:rsidR="00720C48" w:rsidRPr="00720C48">
        <w:t xml:space="preserve"> </w:t>
      </w:r>
      <w:r w:rsidR="00720C48">
        <w:t>Then a</w:t>
      </w:r>
      <w:r w:rsidR="00720C48" w:rsidRPr="006F077C">
        <w:t>ssess patellar tracking dynamically through the full flexion</w:t>
      </w:r>
      <w:r w:rsidR="00720C48" w:rsidRPr="006F077C">
        <w:noBreakHyphen/>
        <w:t xml:space="preserve">extension arc </w:t>
      </w:r>
      <w:r w:rsidR="00720C48" w:rsidRPr="006F077C">
        <w:rPr>
          <w:b/>
          <w:bCs/>
        </w:rPr>
        <w:t>[</w:t>
      </w:r>
      <w:r w:rsidR="00720C48">
        <w:rPr>
          <w:b/>
          <w:bCs/>
        </w:rPr>
        <w:t>2</w:t>
      </w:r>
      <w:r w:rsidR="00720C48" w:rsidRPr="006F077C">
        <w:rPr>
          <w:b/>
          <w:bCs/>
        </w:rPr>
        <w:t>]</w:t>
      </w:r>
      <w:r w:rsidR="00720C48" w:rsidRPr="006F077C">
        <w:t>.</w:t>
      </w:r>
    </w:p>
    <w:p w14:paraId="511BBC08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measuring gaps with tensioning devices.</w:t>
      </w:r>
    </w:p>
    <w:p w14:paraId="737B9396" w14:textId="77777777" w:rsidR="00967AE8" w:rsidRDefault="00967AE8" w:rsidP="00967AE8">
      <w:pPr>
        <w:pStyle w:val="ShotDescription"/>
        <w:numPr>
          <w:ilvl w:val="2"/>
          <w:numId w:val="3"/>
        </w:numPr>
      </w:pPr>
      <w:r w:rsidRPr="006F077C">
        <w:t>Talent moving the knee while observing patella motion.</w:t>
      </w:r>
    </w:p>
    <w:p w14:paraId="66D9E7B0" w14:textId="77777777" w:rsidR="00967AE8" w:rsidRDefault="00967AE8" w:rsidP="00967AE8">
      <w:pPr>
        <w:pStyle w:val="Narration"/>
        <w:numPr>
          <w:ilvl w:val="1"/>
          <w:numId w:val="3"/>
        </w:numPr>
      </w:pPr>
      <w:r w:rsidRPr="006F077C">
        <w:t xml:space="preserve">Document the final implant position using intraoperative radiographs and confirm absence of cortical overhang and restoration of the joint line </w:t>
      </w:r>
      <w:r w:rsidRPr="006F077C">
        <w:rPr>
          <w:b/>
          <w:bCs/>
        </w:rPr>
        <w:t>[1]</w:t>
      </w:r>
      <w:r w:rsidRPr="006F077C">
        <w:t>.</w:t>
      </w:r>
    </w:p>
    <w:p w14:paraId="509A3110" w14:textId="6950082D" w:rsidR="00967AE8" w:rsidRPr="006F077C" w:rsidRDefault="00720C48" w:rsidP="00967AE8">
      <w:pPr>
        <w:pStyle w:val="ShotDescription"/>
        <w:numPr>
          <w:ilvl w:val="2"/>
          <w:numId w:val="3"/>
        </w:numPr>
      </w:pPr>
      <w:r>
        <w:t>Shot of</w:t>
      </w:r>
      <w:r w:rsidR="00967AE8" w:rsidRPr="006F077C">
        <w:t xml:space="preserve"> radiograph images confirming final alignment.</w:t>
      </w:r>
    </w:p>
    <w:p w14:paraId="09689C4F" w14:textId="3E569FF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33991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52BDB">
        <w:rPr>
          <w:rFonts w:eastAsia="Times New Roman" w:cstheme="minorHAnsi"/>
          <w:bCs/>
        </w:rPr>
        <w:t>10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A0983C" w14:textId="77777777" w:rsidR="00220CF7" w:rsidRDefault="00220CF7" w:rsidP="00220CF7">
      <w:pPr>
        <w:pStyle w:val="Narration"/>
        <w:numPr>
          <w:ilvl w:val="1"/>
          <w:numId w:val="3"/>
        </w:numPr>
      </w:pPr>
      <w:r w:rsidRPr="00991942">
        <w:t xml:space="preserve">Preoperative imaging assessments confirmed the diagnosis of anteromedial osteoarthritis in the left knee </w:t>
      </w:r>
      <w:r w:rsidRPr="00991942">
        <w:rPr>
          <w:b/>
        </w:rPr>
        <w:t>[1]</w:t>
      </w:r>
      <w:r w:rsidRPr="00991942">
        <w:t>.</w:t>
      </w:r>
    </w:p>
    <w:p w14:paraId="61FD1148" w14:textId="6FE29F85" w:rsidR="00220CF7" w:rsidRPr="00991942" w:rsidRDefault="00220CF7" w:rsidP="00220CF7">
      <w:pPr>
        <w:pStyle w:val="ShotDescription"/>
        <w:numPr>
          <w:ilvl w:val="2"/>
          <w:numId w:val="3"/>
        </w:numPr>
      </w:pPr>
      <w:r w:rsidRPr="00991942">
        <w:t xml:space="preserve">LAB MEDIA: Figure 4. </w:t>
      </w:r>
      <w:r w:rsidRPr="00220CF7">
        <w:rPr>
          <w:i/>
          <w:iCs/>
          <w:color w:val="0000FF"/>
        </w:rPr>
        <w:t xml:space="preserve">Video editor: </w:t>
      </w:r>
      <w:r w:rsidRPr="00220CF7">
        <w:rPr>
          <w:i/>
          <w:iCs/>
          <w:color w:val="0000FF"/>
        </w:rPr>
        <w:t>Sequentially h</w:t>
      </w:r>
      <w:r w:rsidRPr="00220CF7">
        <w:rPr>
          <w:i/>
          <w:iCs/>
          <w:color w:val="0000FF"/>
        </w:rPr>
        <w:t>ighlight the X-ray images in panels A through E</w:t>
      </w:r>
      <w:r w:rsidRPr="00991942">
        <w:t xml:space="preserve"> </w:t>
      </w:r>
    </w:p>
    <w:p w14:paraId="448CEF0B" w14:textId="77777777" w:rsidR="00220CF7" w:rsidRDefault="00220CF7" w:rsidP="00220CF7">
      <w:pPr>
        <w:pStyle w:val="Narration"/>
        <w:numPr>
          <w:ilvl w:val="1"/>
          <w:numId w:val="3"/>
        </w:numPr>
      </w:pPr>
      <w:r w:rsidRPr="00991942">
        <w:t xml:space="preserve">The AI-powered preoperative plan using CT-derived anatomical data enabled complete surgical simulation with a fixed-bearing </w:t>
      </w:r>
      <w:proofErr w:type="spellStart"/>
      <w:r w:rsidRPr="00991942">
        <w:t>unicompartmental</w:t>
      </w:r>
      <w:proofErr w:type="spellEnd"/>
      <w:r w:rsidRPr="00991942">
        <w:t xml:space="preserve"> knee prosthesis in 120 minutes </w:t>
      </w:r>
      <w:r w:rsidRPr="00991942">
        <w:rPr>
          <w:b/>
        </w:rPr>
        <w:t>[1]</w:t>
      </w:r>
      <w:r w:rsidRPr="00991942">
        <w:t>.</w:t>
      </w:r>
    </w:p>
    <w:p w14:paraId="6DBB4472" w14:textId="432553F3" w:rsidR="00220CF7" w:rsidRPr="00220CF7" w:rsidRDefault="00220CF7" w:rsidP="00220CF7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991942">
        <w:t xml:space="preserve">LAB MEDIA: Figure 5. </w:t>
      </w:r>
      <w:r w:rsidRPr="00220CF7">
        <w:rPr>
          <w:i/>
          <w:iCs/>
          <w:color w:val="0000FF"/>
        </w:rPr>
        <w:t xml:space="preserve">Video editor: Highlight all panels A through J </w:t>
      </w:r>
    </w:p>
    <w:p w14:paraId="443DC63F" w14:textId="5257FD50" w:rsidR="00220CF7" w:rsidRDefault="00220CF7" w:rsidP="00220CF7">
      <w:pPr>
        <w:pStyle w:val="Narration"/>
        <w:numPr>
          <w:ilvl w:val="1"/>
          <w:numId w:val="3"/>
        </w:numPr>
      </w:pPr>
      <w:r w:rsidRPr="00991942">
        <w:t>Target and actual postoperative parameters</w:t>
      </w:r>
      <w:r>
        <w:t xml:space="preserve"> </w:t>
      </w:r>
      <w:r w:rsidRPr="00991942">
        <w:t>including angles, thickness, and implant sizes</w:t>
      </w:r>
      <w:r>
        <w:t xml:space="preserve"> </w:t>
      </w:r>
      <w:r w:rsidRPr="00991942">
        <w:t>showed sub-3 millimeter and sub-</w:t>
      </w:r>
      <w:proofErr w:type="gramStart"/>
      <w:r w:rsidRPr="00991942">
        <w:t>3 degree</w:t>
      </w:r>
      <w:proofErr w:type="gramEnd"/>
      <w:r w:rsidRPr="00991942">
        <w:t xml:space="preserve"> deviations, confirming precise surgical execution </w:t>
      </w:r>
      <w:r w:rsidRPr="00991942">
        <w:rPr>
          <w:b/>
        </w:rPr>
        <w:t>[1]</w:t>
      </w:r>
      <w:r w:rsidRPr="00991942">
        <w:t>.</w:t>
      </w:r>
    </w:p>
    <w:p w14:paraId="10EB2A0B" w14:textId="28D295AD" w:rsidR="00220CF7" w:rsidRPr="00991942" w:rsidRDefault="00220CF7" w:rsidP="00220CF7">
      <w:pPr>
        <w:pStyle w:val="ShotDescription"/>
        <w:numPr>
          <w:ilvl w:val="2"/>
          <w:numId w:val="3"/>
        </w:numPr>
      </w:pPr>
      <w:r w:rsidRPr="00991942">
        <w:t xml:space="preserve">LAB MEDIA: Table 1. </w:t>
      </w:r>
      <w:r w:rsidRPr="00220CF7">
        <w:rPr>
          <w:i/>
          <w:iCs/>
          <w:color w:val="0000FF"/>
        </w:rPr>
        <w:t xml:space="preserve">Video editor: Highlight </w:t>
      </w:r>
      <w:r w:rsidRPr="00220CF7">
        <w:rPr>
          <w:i/>
          <w:iCs/>
          <w:color w:val="0000FF"/>
        </w:rPr>
        <w:t>the columns corresponding to target values first then the Measurement value columns</w:t>
      </w:r>
    </w:p>
    <w:p w14:paraId="28B8A297" w14:textId="77777777" w:rsidR="00220CF7" w:rsidRDefault="00220CF7" w:rsidP="00220CF7">
      <w:pPr>
        <w:pStyle w:val="Narration"/>
        <w:numPr>
          <w:ilvl w:val="1"/>
          <w:numId w:val="3"/>
        </w:numPr>
      </w:pPr>
      <w:r w:rsidRPr="00991942">
        <w:t xml:space="preserve">Intraoperative images confirmed that bone resections using patient-specific instrumentation matched the preoperative plan in both coronal and sagittal alignments </w:t>
      </w:r>
      <w:r w:rsidRPr="00991942">
        <w:rPr>
          <w:b/>
        </w:rPr>
        <w:t>[1]</w:t>
      </w:r>
      <w:r w:rsidRPr="00991942">
        <w:t>.</w:t>
      </w:r>
    </w:p>
    <w:p w14:paraId="4E425658" w14:textId="3938A291" w:rsidR="00220CF7" w:rsidRPr="00991942" w:rsidRDefault="00220CF7" w:rsidP="00220CF7">
      <w:pPr>
        <w:pStyle w:val="ShotDescription"/>
        <w:numPr>
          <w:ilvl w:val="2"/>
          <w:numId w:val="3"/>
        </w:numPr>
      </w:pPr>
      <w:r w:rsidRPr="00991942">
        <w:t xml:space="preserve">LAB MEDIA: Figure 6. </w:t>
      </w:r>
      <w:r w:rsidRPr="00952BDB">
        <w:rPr>
          <w:i/>
          <w:iCs/>
          <w:color w:val="0000FF"/>
        </w:rPr>
        <w:t xml:space="preserve">Video editor: Highlight panels </w:t>
      </w:r>
      <w:r w:rsidR="00952BDB" w:rsidRPr="00952BDB">
        <w:rPr>
          <w:i/>
          <w:iCs/>
          <w:color w:val="0000FF"/>
        </w:rPr>
        <w:t>images E to H</w:t>
      </w:r>
      <w:r w:rsidRPr="00952BDB">
        <w:rPr>
          <w:color w:val="0000FF"/>
        </w:rPr>
        <w:t xml:space="preserve"> </w:t>
      </w:r>
    </w:p>
    <w:p w14:paraId="61F73F7D" w14:textId="77777777" w:rsidR="00220CF7" w:rsidRDefault="00220CF7" w:rsidP="00220CF7">
      <w:pPr>
        <w:pStyle w:val="Narration"/>
        <w:numPr>
          <w:ilvl w:val="1"/>
          <w:numId w:val="3"/>
        </w:numPr>
      </w:pPr>
      <w:r w:rsidRPr="00991942">
        <w:t xml:space="preserve">Final weight-bearing radiographs showed successful tibiofemoral component positioning and restored mechanical limb alignment with less than 1 degree deviation </w:t>
      </w:r>
      <w:r w:rsidRPr="00991942">
        <w:rPr>
          <w:b/>
        </w:rPr>
        <w:t>[1]</w:t>
      </w:r>
      <w:r w:rsidRPr="00991942">
        <w:t>.</w:t>
      </w:r>
    </w:p>
    <w:p w14:paraId="654B9039" w14:textId="115F0AC0" w:rsidR="00220CF7" w:rsidRPr="00952BDB" w:rsidRDefault="00220CF7" w:rsidP="00220CF7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991942">
        <w:t xml:space="preserve">LAB MEDIA: Figure 7. </w:t>
      </w:r>
      <w:r w:rsidRPr="00952BDB">
        <w:rPr>
          <w:i/>
          <w:iCs/>
          <w:color w:val="0000FF"/>
        </w:rPr>
        <w:t xml:space="preserve">Video editor: </w:t>
      </w:r>
      <w:r w:rsidR="00952BDB" w:rsidRPr="00952BDB">
        <w:rPr>
          <w:i/>
          <w:iCs/>
          <w:color w:val="0000FF"/>
        </w:rPr>
        <w:t>Please highlight the areas pointed at by the red and yellow arrows</w:t>
      </w:r>
    </w:p>
    <w:p w14:paraId="1EE8D78A" w14:textId="77777777" w:rsidR="00220CF7" w:rsidRPr="000B1F89" w:rsidRDefault="00220CF7" w:rsidP="00220CF7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2-18T02:43:00Z" w:initials="SK">
    <w:p w14:paraId="0CE642C6" w14:textId="77777777" w:rsidR="00753453" w:rsidRDefault="00753453" w:rsidP="0075345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>AUTHORS: Please note that all pronunciation guides are given in red, italics. Kindly go through the same and change where necessar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CE642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376FD90" w16cex:dateUtc="2025-12-17T2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CE642C6" w16cid:durableId="5376FD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7B67D" w14:textId="77777777" w:rsidR="00B85375" w:rsidRDefault="00B85375">
      <w:r>
        <w:separator/>
      </w:r>
    </w:p>
    <w:p w14:paraId="3900C1DC" w14:textId="77777777" w:rsidR="00B85375" w:rsidRDefault="00B85375"/>
  </w:endnote>
  <w:endnote w:type="continuationSeparator" w:id="0">
    <w:p w14:paraId="181A32CE" w14:textId="77777777" w:rsidR="00B85375" w:rsidRDefault="00B85375">
      <w:r>
        <w:continuationSeparator/>
      </w:r>
    </w:p>
    <w:p w14:paraId="401BD364" w14:textId="77777777" w:rsidR="00B85375" w:rsidRDefault="00B853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8BA08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20C4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71BCF" w14:textId="77777777" w:rsidR="00B85375" w:rsidRDefault="00B85375">
      <w:r>
        <w:separator/>
      </w:r>
    </w:p>
    <w:p w14:paraId="48E2D899" w14:textId="77777777" w:rsidR="00B85375" w:rsidRDefault="00B85375"/>
  </w:footnote>
  <w:footnote w:type="continuationSeparator" w:id="0">
    <w:p w14:paraId="2200667F" w14:textId="77777777" w:rsidR="00B85375" w:rsidRDefault="00B85375">
      <w:r>
        <w:continuationSeparator/>
      </w:r>
    </w:p>
    <w:p w14:paraId="0468CEDD" w14:textId="77777777" w:rsidR="00B85375" w:rsidRDefault="00B853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1638F"/>
    <w:rsid w:val="00220CF7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14AC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B95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0C48"/>
    <w:rsid w:val="00724E3B"/>
    <w:rsid w:val="00730D4A"/>
    <w:rsid w:val="00731E5D"/>
    <w:rsid w:val="00736CF8"/>
    <w:rsid w:val="007458C6"/>
    <w:rsid w:val="00745D4B"/>
    <w:rsid w:val="00746865"/>
    <w:rsid w:val="007474E4"/>
    <w:rsid w:val="00753453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2BDB"/>
    <w:rsid w:val="009538A4"/>
    <w:rsid w:val="00954870"/>
    <w:rsid w:val="00954BDD"/>
    <w:rsid w:val="00962168"/>
    <w:rsid w:val="009625B1"/>
    <w:rsid w:val="00966F67"/>
    <w:rsid w:val="009670EA"/>
    <w:rsid w:val="00967AE8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5375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1195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74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1085"/>
    <w:rsid w:val="00E355EE"/>
    <w:rsid w:val="00E35FB3"/>
    <w:rsid w:val="00E44C46"/>
    <w:rsid w:val="00E46478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67AE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67AE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67A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67A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67A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67A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8900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11890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8F734BD619046EB8C8274DA7766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D75D2-811F-4A92-8EC9-886A5FF7D532}"/>
      </w:docPartPr>
      <w:docPartBody>
        <w:p w:rsidR="00000000" w:rsidRDefault="00D74915" w:rsidP="00D74915">
          <w:pPr>
            <w:pStyle w:val="E8F734BD619046EB8C8274DA7766705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1638F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2416"/>
    <w:rsid w:val="003D5DD0"/>
    <w:rsid w:val="003E657A"/>
    <w:rsid w:val="003F25B4"/>
    <w:rsid w:val="003F7EBB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915"/>
    <w:rsid w:val="00D75ED4"/>
    <w:rsid w:val="00DA10A3"/>
    <w:rsid w:val="00DA55E8"/>
    <w:rsid w:val="00DE074A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F734BD619046EB8C8274DA7766705E">
    <w:name w:val="E8F734BD619046EB8C8274DA7766705E"/>
    <w:rsid w:val="00D74915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2</Pages>
  <Words>2843</Words>
  <Characters>16207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12T12:20:00Z</dcterms:created>
  <dcterms:modified xsi:type="dcterms:W3CDTF">2025-12-1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